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CC323E" w:rsidP="00D954E6" w:rsidRDefault="00B02124" w14:paraId="6E8F0C1D" w14:textId="632121BE">
      <w:pPr>
        <w:jc w:val="right"/>
      </w:pPr>
      <w:r w:rsidR="00B02124">
        <w:rPr/>
        <w:t>[</w:t>
      </w:r>
      <w:r w:rsidRPr="041A2F64" w:rsidR="00B02124">
        <w:rPr>
          <w:highlight w:val="yellow"/>
        </w:rPr>
        <w:t>Ins</w:t>
      </w:r>
      <w:r w:rsidRPr="041A2F64" w:rsidR="183CB3C7">
        <w:rPr>
          <w:highlight w:val="yellow"/>
        </w:rPr>
        <w:t>t</w:t>
      </w:r>
      <w:r w:rsidRPr="041A2F64" w:rsidR="00B02124">
        <w:rPr>
          <w:highlight w:val="yellow"/>
        </w:rPr>
        <w:t>itution</w:t>
      </w:r>
      <w:r w:rsidRPr="041A2F64" w:rsidR="00B02124">
        <w:rPr>
          <w:highlight w:val="yellow"/>
        </w:rPr>
        <w:t xml:space="preserve"> </w:t>
      </w:r>
      <w:r w:rsidRPr="041A2F64" w:rsidR="00794B2F">
        <w:rPr>
          <w:highlight w:val="yellow"/>
        </w:rPr>
        <w:t>letter head</w:t>
      </w:r>
      <w:r w:rsidR="00B02124">
        <w:rPr/>
        <w:t>]</w:t>
      </w:r>
    </w:p>
    <w:p w:rsidR="00CC323E" w:rsidP="00CC323E" w:rsidRDefault="00CC323E" w14:paraId="5B0A4517" w14:textId="7F43B921">
      <w:pPr>
        <w:jc w:val="right"/>
      </w:pPr>
      <w:r>
        <w:t>[</w:t>
      </w:r>
      <w:r w:rsidRPr="00CC323E">
        <w:rPr>
          <w:highlight w:val="yellow"/>
        </w:rPr>
        <w:t>Date</w:t>
      </w:r>
      <w:r>
        <w:t>]</w:t>
      </w:r>
    </w:p>
    <w:p w:rsidR="00D954E6" w:rsidP="00D954E6" w:rsidRDefault="000760A7" w14:paraId="62754186" w14:textId="2C1430C5">
      <w:r w:rsidR="000760A7">
        <w:rPr/>
        <w:t xml:space="preserve">Dear </w:t>
      </w:r>
      <w:r w:rsidR="00EA047A">
        <w:rPr/>
        <w:t>R</w:t>
      </w:r>
      <w:r w:rsidR="000760A7">
        <w:rPr/>
        <w:t>eview</w:t>
      </w:r>
      <w:r w:rsidR="00EA047A">
        <w:rPr/>
        <w:t>ing</w:t>
      </w:r>
      <w:r w:rsidR="000760A7">
        <w:rPr/>
        <w:t xml:space="preserve"> </w:t>
      </w:r>
      <w:r w:rsidR="00EA047A">
        <w:rPr/>
        <w:t>C</w:t>
      </w:r>
      <w:r w:rsidR="000760A7">
        <w:rPr/>
        <w:t>ommittee,</w:t>
      </w:r>
    </w:p>
    <w:p w:rsidR="041A2F64" w:rsidP="041A2F64" w:rsidRDefault="041A2F64" w14:paraId="02163A8E" w14:textId="1398F3E2">
      <w:pPr>
        <w:rPr>
          <w:b w:val="1"/>
          <w:bCs w:val="1"/>
        </w:rPr>
      </w:pPr>
    </w:p>
    <w:p w:rsidR="00D954E6" w:rsidP="00D954E6" w:rsidRDefault="00125BDD" w14:paraId="380F75BD" w14:textId="7F11218C">
      <w:pPr>
        <w:rPr>
          <w:b/>
          <w:bCs/>
        </w:rPr>
      </w:pPr>
      <w:r w:rsidRPr="00CC323E">
        <w:rPr>
          <w:b/>
          <w:bCs/>
        </w:rPr>
        <w:t xml:space="preserve">Re: </w:t>
      </w:r>
      <w:r>
        <w:rPr>
          <w:b/>
          <w:bCs/>
        </w:rPr>
        <w:t xml:space="preserve">ECR </w:t>
      </w:r>
      <w:r w:rsidRPr="00CC323E">
        <w:rPr>
          <w:b/>
          <w:bCs/>
        </w:rPr>
        <w:t>Letter of Support for SCAF Pump Priming Award</w:t>
      </w:r>
      <w:r w:rsidR="00EB5BDC">
        <w:rPr>
          <w:b/>
          <w:bCs/>
        </w:rPr>
        <w:t xml:space="preserve"> Application: [</w:t>
      </w:r>
      <w:r w:rsidRPr="00EB5BDC" w:rsidR="00EB5BDC">
        <w:rPr>
          <w:b/>
          <w:bCs/>
          <w:highlight w:val="yellow"/>
        </w:rPr>
        <w:t xml:space="preserve">name of lead </w:t>
      </w:r>
      <w:proofErr w:type="spellStart"/>
      <w:r w:rsidRPr="00EB5BDC" w:rsidR="00EB5BDC">
        <w:rPr>
          <w:b/>
          <w:bCs/>
          <w:highlight w:val="yellow"/>
        </w:rPr>
        <w:t>reseacher</w:t>
      </w:r>
      <w:proofErr w:type="spellEnd"/>
      <w:r w:rsidR="00EB5BDC">
        <w:rPr>
          <w:b/>
          <w:bCs/>
        </w:rPr>
        <w:t>]</w:t>
      </w:r>
    </w:p>
    <w:p w:rsidRPr="00EB5BDC" w:rsidR="00D954E6" w:rsidP="00D954E6" w:rsidRDefault="00D954E6" w14:paraId="0C145D25" w14:textId="77777777">
      <w:pPr>
        <w:rPr>
          <w:b/>
          <w:bCs/>
        </w:rPr>
      </w:pPr>
    </w:p>
    <w:p w:rsidR="0003543A" w:rsidP="00F108B4" w:rsidRDefault="002670B7" w14:paraId="52F67ADE" w14:textId="4734FDBC">
      <w:r w:rsidR="002670B7">
        <w:rPr/>
        <w:t>This letter relates to the application for the SCAF Pump Priming Award</w:t>
      </w:r>
      <w:r w:rsidR="00F108B4">
        <w:rPr/>
        <w:t xml:space="preserve">, </w:t>
      </w:r>
      <w:r w:rsidR="00F108B4">
        <w:rPr/>
        <w:t>submitted</w:t>
      </w:r>
      <w:r w:rsidR="00F108B4">
        <w:rPr/>
        <w:t xml:space="preserve"> by [</w:t>
      </w:r>
      <w:r w:rsidRPr="041A2F64" w:rsidR="00F108B4">
        <w:rPr>
          <w:highlight w:val="yellow"/>
        </w:rPr>
        <w:t>name of lead researcher</w:t>
      </w:r>
      <w:r w:rsidR="00F108B4">
        <w:rPr/>
        <w:t>]. As [</w:t>
      </w:r>
      <w:r w:rsidRPr="041A2F64" w:rsidR="00F108B4">
        <w:rPr>
          <w:highlight w:val="yellow"/>
        </w:rPr>
        <w:t>name of lead researcher</w:t>
      </w:r>
      <w:r w:rsidR="00F108B4">
        <w:rPr/>
        <w:t xml:space="preserve">]’s </w:t>
      </w:r>
      <w:r w:rsidR="00474D66">
        <w:rPr/>
        <w:t>[</w:t>
      </w:r>
      <w:r w:rsidRPr="041A2F64" w:rsidR="00F108B4">
        <w:rPr>
          <w:highlight w:val="yellow"/>
        </w:rPr>
        <w:t>line manager</w:t>
      </w:r>
      <w:r w:rsidRPr="041A2F64" w:rsidR="00474D66">
        <w:rPr>
          <w:highlight w:val="yellow"/>
        </w:rPr>
        <w:t>/supervisor</w:t>
      </w:r>
      <w:r w:rsidR="00474D66">
        <w:rPr/>
        <w:t>],</w:t>
      </w:r>
      <w:r w:rsidR="00F108B4">
        <w:rPr/>
        <w:t xml:space="preserve"> </w:t>
      </w:r>
      <w:r w:rsidR="000760A7">
        <w:rPr/>
        <w:t xml:space="preserve">I am writing to confirm </w:t>
      </w:r>
    </w:p>
    <w:p w:rsidR="008F3B6C" w:rsidP="008F3B6C" w:rsidRDefault="008F3B6C" w14:paraId="24051D32" w14:textId="77777777">
      <w:pPr>
        <w:pStyle w:val="ListParagraph"/>
        <w:numPr>
          <w:ilvl w:val="0"/>
          <w:numId w:val="32"/>
        </w:numPr>
      </w:pPr>
      <w:r w:rsidRPr="002A1176">
        <w:rPr>
          <w:highlight w:val="yellow"/>
        </w:rPr>
        <w:t>[Name of lead researcher]</w:t>
      </w:r>
      <w:r>
        <w:t xml:space="preserve"> is an Early Career Researcher working within </w:t>
      </w:r>
      <w:r w:rsidRPr="002A1176">
        <w:rPr>
          <w:highlight w:val="yellow"/>
        </w:rPr>
        <w:t>[Department and Institution]</w:t>
      </w:r>
    </w:p>
    <w:p w:rsidR="00125BDD" w:rsidP="00125BDD" w:rsidRDefault="00125BDD" w14:paraId="3BB3D7A2" w14:textId="74915841">
      <w:pPr>
        <w:pStyle w:val="ListParagraph"/>
        <w:numPr>
          <w:ilvl w:val="0"/>
          <w:numId w:val="32"/>
        </w:numPr>
      </w:pPr>
      <w:r w:rsidRPr="002A1176">
        <w:rPr>
          <w:highlight w:val="yellow"/>
        </w:rPr>
        <w:t>[Name of lead researcher]</w:t>
      </w:r>
      <w:r>
        <w:t xml:space="preserve"> will have both time and space to conduct the project, if successful. </w:t>
      </w:r>
    </w:p>
    <w:p w:rsidR="00125BDD" w:rsidP="00125BDD" w:rsidRDefault="00125BDD" w14:paraId="2CA0C5FE" w14:textId="77777777"/>
    <w:p w:rsidR="00D954E6" w:rsidP="00125BDD" w:rsidRDefault="00DC5C14" w14:paraId="76C7FD6B" w14:textId="5A1AAE51">
      <w:r>
        <w:t>Yours faithfully,</w:t>
      </w:r>
    </w:p>
    <w:p w:rsidR="00DC5C14" w:rsidP="00125BDD" w:rsidRDefault="00251575" w14:paraId="6CB422C7" w14:textId="505D1B96">
      <w:r>
        <w:t>[</w:t>
      </w:r>
      <w:r w:rsidRPr="00251575">
        <w:rPr>
          <w:highlight w:val="yellow"/>
        </w:rPr>
        <w:t>Signature</w:t>
      </w:r>
      <w:r>
        <w:t>]</w:t>
      </w:r>
    </w:p>
    <w:p w:rsidRPr="00662D37" w:rsidR="00125BDD" w:rsidP="00125BDD" w:rsidRDefault="00125BDD" w14:paraId="72E6CF33" w14:textId="77777777"/>
    <w:p w:rsidRPr="00662D37" w:rsidR="00700545" w:rsidP="003C4138" w:rsidRDefault="00700545" w14:paraId="4F9350D2" w14:textId="562E8DD9"/>
    <w:sectPr w:rsidRPr="00662D37" w:rsidR="00700545" w:rsidSect="00B02124">
      <w:footerReference w:type="default" r:id="rId8"/>
      <w:type w:val="continuous"/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F879FF" w:rsidP="008B1772" w:rsidRDefault="00F879FF" w14:paraId="119CAABF" w14:textId="77777777">
      <w:pPr>
        <w:spacing w:after="0" w:line="240" w:lineRule="auto"/>
      </w:pPr>
      <w:r>
        <w:separator/>
      </w:r>
    </w:p>
  </w:endnote>
  <w:endnote w:type="continuationSeparator" w:id="0">
    <w:p w:rsidR="00F879FF" w:rsidP="008B1772" w:rsidRDefault="00F879FF" w14:paraId="7016A5FD" w14:textId="77777777">
      <w:pPr>
        <w:spacing w:after="0" w:line="240" w:lineRule="auto"/>
      </w:pPr>
      <w:r>
        <w:continuationSeparator/>
      </w:r>
    </w:p>
  </w:endnote>
  <w:endnote w:type="continuationNotice" w:id="1">
    <w:p w:rsidR="00F879FF" w:rsidRDefault="00F879FF" w14:paraId="5C5E21E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1479B2" w:rsidR="002F21FA" w:rsidRDefault="002F21FA" w14:paraId="523E70C9" w14:textId="77777777">
    <w:pPr>
      <w:pStyle w:val="Footer"/>
      <w:rPr>
        <w:rFonts w:cs="Arial"/>
        <w:color w:val="D9D9D9" w:themeColor="background1" w:themeShade="D9"/>
        <w:sz w:val="18"/>
        <w:szCs w:val="18"/>
      </w:rPr>
    </w:pPr>
  </w:p>
  <w:p w:rsidRPr="001479B2" w:rsidR="008B1772" w:rsidP="00AA1BF6" w:rsidRDefault="008B1772" w14:paraId="34CAC1E0" w14:textId="00320097">
    <w:pPr>
      <w:pStyle w:val="Footer"/>
      <w:rPr>
        <w:rFonts w:cs="Arial"/>
        <w:color w:val="808080" w:themeColor="background1" w:themeShade="80"/>
        <w:sz w:val="18"/>
        <w:szCs w:val="18"/>
      </w:rPr>
    </w:pPr>
    <w:r w:rsidRPr="001479B2">
      <w:rPr>
        <w:rFonts w:cs="Arial"/>
        <w:color w:val="808080" w:themeColor="background1" w:themeShade="80"/>
        <w:sz w:val="18"/>
        <w:szCs w:val="18"/>
      </w:rPr>
      <w:t>SCAF pump</w:t>
    </w:r>
    <w:r w:rsidRPr="001479B2" w:rsidR="006C2294">
      <w:rPr>
        <w:rFonts w:cs="Arial"/>
        <w:color w:val="808080" w:themeColor="background1" w:themeShade="80"/>
        <w:sz w:val="18"/>
        <w:szCs w:val="18"/>
      </w:rPr>
      <w:t>-</w:t>
    </w:r>
    <w:r w:rsidRPr="001479B2">
      <w:rPr>
        <w:rFonts w:cs="Arial"/>
        <w:color w:val="808080" w:themeColor="background1" w:themeShade="80"/>
        <w:sz w:val="18"/>
        <w:szCs w:val="18"/>
      </w:rPr>
      <w:t xml:space="preserve">priming award round </w:t>
    </w:r>
    <w:r w:rsidR="00AA1BF6">
      <w:rPr>
        <w:rFonts w:cs="Arial"/>
        <w:color w:val="808080" w:themeColor="background1" w:themeShade="80"/>
        <w:sz w:val="18"/>
        <w:szCs w:val="18"/>
      </w:rPr>
      <w:t>3</w:t>
    </w:r>
    <w:r w:rsidRPr="001479B2">
      <w:rPr>
        <w:rFonts w:cs="Arial"/>
        <w:color w:val="808080" w:themeColor="background1" w:themeShade="80"/>
        <w:sz w:val="18"/>
        <w:szCs w:val="18"/>
      </w:rPr>
      <w:t xml:space="preserve"> guidance – version </w:t>
    </w:r>
    <w:r w:rsidRPr="001479B2" w:rsidR="006C2294">
      <w:rPr>
        <w:rFonts w:cs="Arial"/>
        <w:color w:val="808080" w:themeColor="background1" w:themeShade="80"/>
        <w:sz w:val="18"/>
        <w:szCs w:val="18"/>
      </w:rPr>
      <w:t>1</w:t>
    </w:r>
    <w:r w:rsidRPr="001479B2">
      <w:rPr>
        <w:rFonts w:cs="Arial"/>
        <w:color w:val="808080" w:themeColor="background1" w:themeShade="80"/>
        <w:sz w:val="18"/>
        <w:szCs w:val="18"/>
      </w:rPr>
      <w:t>.</w:t>
    </w:r>
    <w:r w:rsidR="00AA1BF6">
      <w:rPr>
        <w:rFonts w:cs="Arial"/>
        <w:color w:val="808080" w:themeColor="background1" w:themeShade="80"/>
        <w:sz w:val="18"/>
        <w:szCs w:val="18"/>
      </w:rPr>
      <w:t>0</w:t>
    </w:r>
    <w:r w:rsidRPr="001479B2">
      <w:rPr>
        <w:rFonts w:cs="Arial"/>
        <w:color w:val="808080" w:themeColor="background1" w:themeShade="80"/>
        <w:sz w:val="18"/>
        <w:szCs w:val="18"/>
      </w:rPr>
      <w:t xml:space="preserve"> – published </w:t>
    </w:r>
    <w:r w:rsidR="00AA1BF6">
      <w:rPr>
        <w:rFonts w:cs="Arial"/>
        <w:color w:val="808080" w:themeColor="background1" w:themeShade="80"/>
        <w:sz w:val="18"/>
        <w:szCs w:val="18"/>
      </w:rPr>
      <w:t>02/12/</w:t>
    </w:r>
    <w:r w:rsidRPr="001479B2" w:rsidR="006C2294">
      <w:rPr>
        <w:rFonts w:cs="Arial"/>
        <w:color w:val="808080" w:themeColor="background1" w:themeShade="80"/>
        <w:sz w:val="18"/>
        <w:szCs w:val="18"/>
      </w:rPr>
      <w:t>2</w:t>
    </w:r>
    <w:r w:rsidRPr="001479B2" w:rsidR="00952AA3">
      <w:rPr>
        <w:rFonts w:cs="Arial"/>
        <w:color w:val="808080" w:themeColor="background1" w:themeShade="80"/>
        <w:sz w:val="18"/>
        <w:szCs w:val="18"/>
      </w:rPr>
      <w:t>02</w:t>
    </w:r>
    <w:r w:rsidRPr="001479B2" w:rsidR="006C2294">
      <w:rPr>
        <w:rFonts w:cs="Arial"/>
        <w:color w:val="808080" w:themeColor="background1" w:themeShade="80"/>
        <w:sz w:val="18"/>
        <w:szCs w:val="18"/>
      </w:rPr>
      <w:t>4</w:t>
    </w:r>
    <w:r w:rsidR="0085514E">
      <w:rPr>
        <w:rFonts w:cs="Arial"/>
        <w:color w:val="808080" w:themeColor="background1" w:themeShade="80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879FF" w:rsidP="008B1772" w:rsidRDefault="00F879FF" w14:paraId="0697066C" w14:textId="77777777">
      <w:pPr>
        <w:spacing w:after="0" w:line="240" w:lineRule="auto"/>
      </w:pPr>
      <w:r>
        <w:separator/>
      </w:r>
    </w:p>
  </w:footnote>
  <w:footnote w:type="continuationSeparator" w:id="0">
    <w:p w:rsidR="00F879FF" w:rsidP="008B1772" w:rsidRDefault="00F879FF" w14:paraId="622E7F11" w14:textId="77777777">
      <w:pPr>
        <w:spacing w:after="0" w:line="240" w:lineRule="auto"/>
      </w:pPr>
      <w:r>
        <w:continuationSeparator/>
      </w:r>
    </w:p>
  </w:footnote>
  <w:footnote w:type="continuationNotice" w:id="1">
    <w:p w:rsidR="00F879FF" w:rsidRDefault="00F879FF" w14:paraId="65F11A65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23"/>
    <w:multiLevelType w:val="hybridMultilevel"/>
    <w:tmpl w:val="C0ECD1AC"/>
    <w:lvl w:ilvl="0" w:tplc="317019A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BECD2F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20408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F4073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2F86D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4DC2F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9FC8E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23E6E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1B69E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40FA7B"/>
    <w:multiLevelType w:val="hybridMultilevel"/>
    <w:tmpl w:val="FFFFFFFF"/>
    <w:lvl w:ilvl="0" w:tplc="DA880C70">
      <w:start w:val="1"/>
      <w:numFmt w:val="decimal"/>
      <w:lvlText w:val="%1."/>
      <w:lvlJc w:val="left"/>
      <w:pPr>
        <w:ind w:left="720" w:hanging="360"/>
      </w:pPr>
    </w:lvl>
    <w:lvl w:ilvl="1" w:tplc="91563C0A">
      <w:start w:val="1"/>
      <w:numFmt w:val="lowerLetter"/>
      <w:lvlText w:val="%2."/>
      <w:lvlJc w:val="left"/>
      <w:pPr>
        <w:ind w:left="1440" w:hanging="360"/>
      </w:pPr>
    </w:lvl>
    <w:lvl w:ilvl="2" w:tplc="99F83458">
      <w:start w:val="1"/>
      <w:numFmt w:val="lowerRoman"/>
      <w:lvlText w:val="%3."/>
      <w:lvlJc w:val="right"/>
      <w:pPr>
        <w:ind w:left="2160" w:hanging="180"/>
      </w:pPr>
    </w:lvl>
    <w:lvl w:ilvl="3" w:tplc="A2A88BC0">
      <w:start w:val="1"/>
      <w:numFmt w:val="decimal"/>
      <w:lvlText w:val="%4."/>
      <w:lvlJc w:val="left"/>
      <w:pPr>
        <w:ind w:left="2880" w:hanging="360"/>
      </w:pPr>
    </w:lvl>
    <w:lvl w:ilvl="4" w:tplc="F07A2D12">
      <w:start w:val="1"/>
      <w:numFmt w:val="lowerLetter"/>
      <w:lvlText w:val="%5."/>
      <w:lvlJc w:val="left"/>
      <w:pPr>
        <w:ind w:left="3600" w:hanging="360"/>
      </w:pPr>
    </w:lvl>
    <w:lvl w:ilvl="5" w:tplc="75ACED6C">
      <w:start w:val="1"/>
      <w:numFmt w:val="lowerRoman"/>
      <w:lvlText w:val="%6."/>
      <w:lvlJc w:val="right"/>
      <w:pPr>
        <w:ind w:left="4320" w:hanging="180"/>
      </w:pPr>
    </w:lvl>
    <w:lvl w:ilvl="6" w:tplc="C89C8732">
      <w:start w:val="1"/>
      <w:numFmt w:val="decimal"/>
      <w:lvlText w:val="%7."/>
      <w:lvlJc w:val="left"/>
      <w:pPr>
        <w:ind w:left="5040" w:hanging="360"/>
      </w:pPr>
    </w:lvl>
    <w:lvl w:ilvl="7" w:tplc="F4B0BB42">
      <w:start w:val="1"/>
      <w:numFmt w:val="lowerLetter"/>
      <w:lvlText w:val="%8."/>
      <w:lvlJc w:val="left"/>
      <w:pPr>
        <w:ind w:left="5760" w:hanging="360"/>
      </w:pPr>
    </w:lvl>
    <w:lvl w:ilvl="8" w:tplc="670EE35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DE17F"/>
    <w:multiLevelType w:val="hybridMultilevel"/>
    <w:tmpl w:val="6B2CEFF6"/>
    <w:lvl w:ilvl="0" w:tplc="51EADE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2B8E12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29CCD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90A90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31089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508CB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58BD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38282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EBC66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299AADA"/>
    <w:multiLevelType w:val="hybridMultilevel"/>
    <w:tmpl w:val="A2203282"/>
    <w:lvl w:ilvl="0" w:tplc="026C45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E0A7D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6245D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588B3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24A8F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3A88E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DB4E8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72D4D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0842A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64B0092"/>
    <w:multiLevelType w:val="hybridMultilevel"/>
    <w:tmpl w:val="21AC098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4D8342D"/>
    <w:multiLevelType w:val="hybridMultilevel"/>
    <w:tmpl w:val="E17E630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6FB00AF"/>
    <w:multiLevelType w:val="hybridMultilevel"/>
    <w:tmpl w:val="FFF851BE"/>
    <w:lvl w:ilvl="0" w:tplc="5BAA1740">
      <w:start w:val="6"/>
      <w:numFmt w:val="decimal"/>
      <w:lvlText w:val="%1."/>
      <w:lvlJc w:val="left"/>
      <w:pPr>
        <w:ind w:left="720" w:hanging="360"/>
      </w:pPr>
    </w:lvl>
    <w:lvl w:ilvl="1" w:tplc="305E1434">
      <w:start w:val="1"/>
      <w:numFmt w:val="lowerLetter"/>
      <w:lvlText w:val="%2."/>
      <w:lvlJc w:val="left"/>
      <w:pPr>
        <w:ind w:left="1440" w:hanging="360"/>
      </w:pPr>
    </w:lvl>
    <w:lvl w:ilvl="2" w:tplc="6C5A2FC8">
      <w:start w:val="1"/>
      <w:numFmt w:val="lowerRoman"/>
      <w:lvlText w:val="%3."/>
      <w:lvlJc w:val="right"/>
      <w:pPr>
        <w:ind w:left="2160" w:hanging="180"/>
      </w:pPr>
    </w:lvl>
    <w:lvl w:ilvl="3" w:tplc="951CD892">
      <w:start w:val="1"/>
      <w:numFmt w:val="decimal"/>
      <w:lvlText w:val="%4."/>
      <w:lvlJc w:val="left"/>
      <w:pPr>
        <w:ind w:left="2880" w:hanging="360"/>
      </w:pPr>
    </w:lvl>
    <w:lvl w:ilvl="4" w:tplc="FD38DC5C">
      <w:start w:val="1"/>
      <w:numFmt w:val="lowerLetter"/>
      <w:lvlText w:val="%5."/>
      <w:lvlJc w:val="left"/>
      <w:pPr>
        <w:ind w:left="3600" w:hanging="360"/>
      </w:pPr>
    </w:lvl>
    <w:lvl w:ilvl="5" w:tplc="523C5DC8">
      <w:start w:val="1"/>
      <w:numFmt w:val="lowerRoman"/>
      <w:lvlText w:val="%6."/>
      <w:lvlJc w:val="right"/>
      <w:pPr>
        <w:ind w:left="4320" w:hanging="180"/>
      </w:pPr>
    </w:lvl>
    <w:lvl w:ilvl="6" w:tplc="34CE26E4">
      <w:start w:val="1"/>
      <w:numFmt w:val="decimal"/>
      <w:lvlText w:val="%7."/>
      <w:lvlJc w:val="left"/>
      <w:pPr>
        <w:ind w:left="5040" w:hanging="360"/>
      </w:pPr>
    </w:lvl>
    <w:lvl w:ilvl="7" w:tplc="6A8290C6">
      <w:start w:val="1"/>
      <w:numFmt w:val="lowerLetter"/>
      <w:lvlText w:val="%8."/>
      <w:lvlJc w:val="left"/>
      <w:pPr>
        <w:ind w:left="5760" w:hanging="360"/>
      </w:pPr>
    </w:lvl>
    <w:lvl w:ilvl="8" w:tplc="7A8E375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DB0514"/>
    <w:multiLevelType w:val="hybridMultilevel"/>
    <w:tmpl w:val="E00EF510"/>
    <w:lvl w:ilvl="0" w:tplc="094ACB58">
      <w:start w:val="9"/>
      <w:numFmt w:val="decimal"/>
      <w:lvlText w:val="%1."/>
      <w:lvlJc w:val="left"/>
      <w:pPr>
        <w:ind w:left="720" w:hanging="360"/>
      </w:pPr>
    </w:lvl>
    <w:lvl w:ilvl="1" w:tplc="8A02D1AC">
      <w:start w:val="1"/>
      <w:numFmt w:val="lowerLetter"/>
      <w:lvlText w:val="%2."/>
      <w:lvlJc w:val="left"/>
      <w:pPr>
        <w:ind w:left="1440" w:hanging="360"/>
      </w:pPr>
    </w:lvl>
    <w:lvl w:ilvl="2" w:tplc="2C4AA124">
      <w:start w:val="1"/>
      <w:numFmt w:val="lowerRoman"/>
      <w:lvlText w:val="%3."/>
      <w:lvlJc w:val="right"/>
      <w:pPr>
        <w:ind w:left="2160" w:hanging="180"/>
      </w:pPr>
    </w:lvl>
    <w:lvl w:ilvl="3" w:tplc="619293DE">
      <w:start w:val="1"/>
      <w:numFmt w:val="decimal"/>
      <w:lvlText w:val="%4."/>
      <w:lvlJc w:val="left"/>
      <w:pPr>
        <w:ind w:left="2880" w:hanging="360"/>
      </w:pPr>
    </w:lvl>
    <w:lvl w:ilvl="4" w:tplc="1F72DD9E">
      <w:start w:val="1"/>
      <w:numFmt w:val="lowerLetter"/>
      <w:lvlText w:val="%5."/>
      <w:lvlJc w:val="left"/>
      <w:pPr>
        <w:ind w:left="3600" w:hanging="360"/>
      </w:pPr>
    </w:lvl>
    <w:lvl w:ilvl="5" w:tplc="7B02633E">
      <w:start w:val="1"/>
      <w:numFmt w:val="lowerRoman"/>
      <w:lvlText w:val="%6."/>
      <w:lvlJc w:val="right"/>
      <w:pPr>
        <w:ind w:left="4320" w:hanging="180"/>
      </w:pPr>
    </w:lvl>
    <w:lvl w:ilvl="6" w:tplc="CBFE8F0A">
      <w:start w:val="1"/>
      <w:numFmt w:val="decimal"/>
      <w:lvlText w:val="%7."/>
      <w:lvlJc w:val="left"/>
      <w:pPr>
        <w:ind w:left="5040" w:hanging="360"/>
      </w:pPr>
    </w:lvl>
    <w:lvl w:ilvl="7" w:tplc="FE76AB26">
      <w:start w:val="1"/>
      <w:numFmt w:val="lowerLetter"/>
      <w:lvlText w:val="%8."/>
      <w:lvlJc w:val="left"/>
      <w:pPr>
        <w:ind w:left="5760" w:hanging="360"/>
      </w:pPr>
    </w:lvl>
    <w:lvl w:ilvl="8" w:tplc="410A717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EB14A7"/>
    <w:multiLevelType w:val="hybridMultilevel"/>
    <w:tmpl w:val="1D580DD8"/>
    <w:lvl w:ilvl="0" w:tplc="0F3AA21C"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9FF95A6"/>
    <w:multiLevelType w:val="hybridMultilevel"/>
    <w:tmpl w:val="E514EFB8"/>
    <w:lvl w:ilvl="0" w:tplc="1A0458D6">
      <w:start w:val="5"/>
      <w:numFmt w:val="decimal"/>
      <w:lvlText w:val="%1."/>
      <w:lvlJc w:val="left"/>
      <w:pPr>
        <w:ind w:left="720" w:hanging="360"/>
      </w:pPr>
    </w:lvl>
    <w:lvl w:ilvl="1" w:tplc="6298C680">
      <w:start w:val="1"/>
      <w:numFmt w:val="lowerLetter"/>
      <w:lvlText w:val="%2."/>
      <w:lvlJc w:val="left"/>
      <w:pPr>
        <w:ind w:left="1440" w:hanging="360"/>
      </w:pPr>
    </w:lvl>
    <w:lvl w:ilvl="2" w:tplc="AE9AE082">
      <w:start w:val="1"/>
      <w:numFmt w:val="lowerRoman"/>
      <w:lvlText w:val="%3."/>
      <w:lvlJc w:val="right"/>
      <w:pPr>
        <w:ind w:left="2160" w:hanging="180"/>
      </w:pPr>
    </w:lvl>
    <w:lvl w:ilvl="3" w:tplc="9758B2E8">
      <w:start w:val="1"/>
      <w:numFmt w:val="decimal"/>
      <w:lvlText w:val="%4."/>
      <w:lvlJc w:val="left"/>
      <w:pPr>
        <w:ind w:left="2880" w:hanging="360"/>
      </w:pPr>
    </w:lvl>
    <w:lvl w:ilvl="4" w:tplc="DA56B860">
      <w:start w:val="1"/>
      <w:numFmt w:val="lowerLetter"/>
      <w:lvlText w:val="%5."/>
      <w:lvlJc w:val="left"/>
      <w:pPr>
        <w:ind w:left="3600" w:hanging="360"/>
      </w:pPr>
    </w:lvl>
    <w:lvl w:ilvl="5" w:tplc="E8C2EAF0">
      <w:start w:val="1"/>
      <w:numFmt w:val="lowerRoman"/>
      <w:lvlText w:val="%6."/>
      <w:lvlJc w:val="right"/>
      <w:pPr>
        <w:ind w:left="4320" w:hanging="180"/>
      </w:pPr>
    </w:lvl>
    <w:lvl w:ilvl="6" w:tplc="98625826">
      <w:start w:val="1"/>
      <w:numFmt w:val="decimal"/>
      <w:lvlText w:val="%7."/>
      <w:lvlJc w:val="left"/>
      <w:pPr>
        <w:ind w:left="5040" w:hanging="360"/>
      </w:pPr>
    </w:lvl>
    <w:lvl w:ilvl="7" w:tplc="1654DB4E">
      <w:start w:val="1"/>
      <w:numFmt w:val="lowerLetter"/>
      <w:lvlText w:val="%8."/>
      <w:lvlJc w:val="left"/>
      <w:pPr>
        <w:ind w:left="5760" w:hanging="360"/>
      </w:pPr>
    </w:lvl>
    <w:lvl w:ilvl="8" w:tplc="EE90D31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6FBD7"/>
    <w:multiLevelType w:val="hybridMultilevel"/>
    <w:tmpl w:val="C3CE41C0"/>
    <w:lvl w:ilvl="0" w:tplc="C082EEFE">
      <w:start w:val="4"/>
      <w:numFmt w:val="decimal"/>
      <w:lvlText w:val="%1."/>
      <w:lvlJc w:val="left"/>
      <w:pPr>
        <w:ind w:left="720" w:hanging="360"/>
      </w:pPr>
    </w:lvl>
    <w:lvl w:ilvl="1" w:tplc="301E41BA">
      <w:start w:val="1"/>
      <w:numFmt w:val="lowerLetter"/>
      <w:lvlText w:val="%2."/>
      <w:lvlJc w:val="left"/>
      <w:pPr>
        <w:ind w:left="1440" w:hanging="360"/>
      </w:pPr>
    </w:lvl>
    <w:lvl w:ilvl="2" w:tplc="FD3232FA">
      <w:start w:val="1"/>
      <w:numFmt w:val="lowerRoman"/>
      <w:lvlText w:val="%3."/>
      <w:lvlJc w:val="right"/>
      <w:pPr>
        <w:ind w:left="2160" w:hanging="180"/>
      </w:pPr>
    </w:lvl>
    <w:lvl w:ilvl="3" w:tplc="2B5CD566">
      <w:start w:val="1"/>
      <w:numFmt w:val="decimal"/>
      <w:lvlText w:val="%4."/>
      <w:lvlJc w:val="left"/>
      <w:pPr>
        <w:ind w:left="2880" w:hanging="360"/>
      </w:pPr>
    </w:lvl>
    <w:lvl w:ilvl="4" w:tplc="58AC3888">
      <w:start w:val="1"/>
      <w:numFmt w:val="lowerLetter"/>
      <w:lvlText w:val="%5."/>
      <w:lvlJc w:val="left"/>
      <w:pPr>
        <w:ind w:left="3600" w:hanging="360"/>
      </w:pPr>
    </w:lvl>
    <w:lvl w:ilvl="5" w:tplc="0CB6DFDC">
      <w:start w:val="1"/>
      <w:numFmt w:val="lowerRoman"/>
      <w:lvlText w:val="%6."/>
      <w:lvlJc w:val="right"/>
      <w:pPr>
        <w:ind w:left="4320" w:hanging="180"/>
      </w:pPr>
    </w:lvl>
    <w:lvl w:ilvl="6" w:tplc="77A2FB26">
      <w:start w:val="1"/>
      <w:numFmt w:val="decimal"/>
      <w:lvlText w:val="%7."/>
      <w:lvlJc w:val="left"/>
      <w:pPr>
        <w:ind w:left="5040" w:hanging="360"/>
      </w:pPr>
    </w:lvl>
    <w:lvl w:ilvl="7" w:tplc="8E4207B4">
      <w:start w:val="1"/>
      <w:numFmt w:val="lowerLetter"/>
      <w:lvlText w:val="%8."/>
      <w:lvlJc w:val="left"/>
      <w:pPr>
        <w:ind w:left="5760" w:hanging="360"/>
      </w:pPr>
    </w:lvl>
    <w:lvl w:ilvl="8" w:tplc="F30242E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6BD31E"/>
    <w:multiLevelType w:val="hybridMultilevel"/>
    <w:tmpl w:val="E45E927C"/>
    <w:lvl w:ilvl="0" w:tplc="442EFDC0">
      <w:start w:val="1"/>
      <w:numFmt w:val="decimal"/>
      <w:lvlText w:val="%1."/>
      <w:lvlJc w:val="left"/>
      <w:pPr>
        <w:ind w:left="720" w:hanging="360"/>
      </w:pPr>
    </w:lvl>
    <w:lvl w:ilvl="1" w:tplc="41CA5B04">
      <w:start w:val="1"/>
      <w:numFmt w:val="lowerLetter"/>
      <w:lvlText w:val="%2."/>
      <w:lvlJc w:val="left"/>
      <w:pPr>
        <w:ind w:left="1440" w:hanging="360"/>
      </w:pPr>
    </w:lvl>
    <w:lvl w:ilvl="2" w:tplc="259C1638">
      <w:start w:val="1"/>
      <w:numFmt w:val="lowerRoman"/>
      <w:lvlText w:val="%3."/>
      <w:lvlJc w:val="right"/>
      <w:pPr>
        <w:ind w:left="2160" w:hanging="180"/>
      </w:pPr>
    </w:lvl>
    <w:lvl w:ilvl="3" w:tplc="D0DC2F70">
      <w:start w:val="1"/>
      <w:numFmt w:val="decimal"/>
      <w:lvlText w:val="%4."/>
      <w:lvlJc w:val="left"/>
      <w:pPr>
        <w:ind w:left="2880" w:hanging="360"/>
      </w:pPr>
    </w:lvl>
    <w:lvl w:ilvl="4" w:tplc="4D30C0A0">
      <w:start w:val="1"/>
      <w:numFmt w:val="lowerLetter"/>
      <w:lvlText w:val="%5."/>
      <w:lvlJc w:val="left"/>
      <w:pPr>
        <w:ind w:left="3600" w:hanging="360"/>
      </w:pPr>
    </w:lvl>
    <w:lvl w:ilvl="5" w:tplc="69BCC99A">
      <w:start w:val="1"/>
      <w:numFmt w:val="lowerRoman"/>
      <w:lvlText w:val="%6."/>
      <w:lvlJc w:val="right"/>
      <w:pPr>
        <w:ind w:left="4320" w:hanging="180"/>
      </w:pPr>
    </w:lvl>
    <w:lvl w:ilvl="6" w:tplc="B61A8336">
      <w:start w:val="1"/>
      <w:numFmt w:val="decimal"/>
      <w:lvlText w:val="%7."/>
      <w:lvlJc w:val="left"/>
      <w:pPr>
        <w:ind w:left="5040" w:hanging="360"/>
      </w:pPr>
    </w:lvl>
    <w:lvl w:ilvl="7" w:tplc="1C74E6B2">
      <w:start w:val="1"/>
      <w:numFmt w:val="lowerLetter"/>
      <w:lvlText w:val="%8."/>
      <w:lvlJc w:val="left"/>
      <w:pPr>
        <w:ind w:left="5760" w:hanging="360"/>
      </w:pPr>
    </w:lvl>
    <w:lvl w:ilvl="8" w:tplc="F41C6D9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3B9016"/>
    <w:multiLevelType w:val="hybridMultilevel"/>
    <w:tmpl w:val="67ACB13A"/>
    <w:lvl w:ilvl="0" w:tplc="9B98B062">
      <w:start w:val="1"/>
      <w:numFmt w:val="decimal"/>
      <w:lvlText w:val="%1."/>
      <w:lvlJc w:val="left"/>
      <w:pPr>
        <w:ind w:left="720" w:hanging="360"/>
      </w:pPr>
    </w:lvl>
    <w:lvl w:ilvl="1" w:tplc="499C3EDE">
      <w:start w:val="1"/>
      <w:numFmt w:val="lowerLetter"/>
      <w:lvlText w:val="%2."/>
      <w:lvlJc w:val="left"/>
      <w:pPr>
        <w:ind w:left="1440" w:hanging="360"/>
      </w:pPr>
    </w:lvl>
    <w:lvl w:ilvl="2" w:tplc="2D6499D2">
      <w:start w:val="1"/>
      <w:numFmt w:val="lowerRoman"/>
      <w:lvlText w:val="%3."/>
      <w:lvlJc w:val="right"/>
      <w:pPr>
        <w:ind w:left="2160" w:hanging="180"/>
      </w:pPr>
    </w:lvl>
    <w:lvl w:ilvl="3" w:tplc="A92CA936">
      <w:start w:val="1"/>
      <w:numFmt w:val="decimal"/>
      <w:lvlText w:val="%4."/>
      <w:lvlJc w:val="left"/>
      <w:pPr>
        <w:ind w:left="2880" w:hanging="360"/>
      </w:pPr>
    </w:lvl>
    <w:lvl w:ilvl="4" w:tplc="F120FADE">
      <w:start w:val="1"/>
      <w:numFmt w:val="lowerLetter"/>
      <w:lvlText w:val="%5."/>
      <w:lvlJc w:val="left"/>
      <w:pPr>
        <w:ind w:left="3600" w:hanging="360"/>
      </w:pPr>
    </w:lvl>
    <w:lvl w:ilvl="5" w:tplc="D72E9762">
      <w:start w:val="1"/>
      <w:numFmt w:val="lowerRoman"/>
      <w:lvlText w:val="%6."/>
      <w:lvlJc w:val="right"/>
      <w:pPr>
        <w:ind w:left="4320" w:hanging="180"/>
      </w:pPr>
    </w:lvl>
    <w:lvl w:ilvl="6" w:tplc="0DF85FBC">
      <w:start w:val="1"/>
      <w:numFmt w:val="decimal"/>
      <w:lvlText w:val="%7."/>
      <w:lvlJc w:val="left"/>
      <w:pPr>
        <w:ind w:left="5040" w:hanging="360"/>
      </w:pPr>
    </w:lvl>
    <w:lvl w:ilvl="7" w:tplc="0690439A">
      <w:start w:val="1"/>
      <w:numFmt w:val="lowerLetter"/>
      <w:lvlText w:val="%8."/>
      <w:lvlJc w:val="left"/>
      <w:pPr>
        <w:ind w:left="5760" w:hanging="360"/>
      </w:pPr>
    </w:lvl>
    <w:lvl w:ilvl="8" w:tplc="B9B260F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C10D3"/>
    <w:multiLevelType w:val="hybridMultilevel"/>
    <w:tmpl w:val="581E0C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85F10"/>
    <w:multiLevelType w:val="hybridMultilevel"/>
    <w:tmpl w:val="D9C4D622"/>
    <w:lvl w:ilvl="0" w:tplc="49C20568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8CDEFB0"/>
    <w:multiLevelType w:val="hybridMultilevel"/>
    <w:tmpl w:val="86167932"/>
    <w:lvl w:ilvl="0" w:tplc="F8AA52FC">
      <w:start w:val="3"/>
      <w:numFmt w:val="decimal"/>
      <w:lvlText w:val="%1."/>
      <w:lvlJc w:val="left"/>
      <w:pPr>
        <w:ind w:left="720" w:hanging="360"/>
      </w:pPr>
    </w:lvl>
    <w:lvl w:ilvl="1" w:tplc="E59C23C6">
      <w:start w:val="1"/>
      <w:numFmt w:val="lowerLetter"/>
      <w:lvlText w:val="%2."/>
      <w:lvlJc w:val="left"/>
      <w:pPr>
        <w:ind w:left="1440" w:hanging="360"/>
      </w:pPr>
    </w:lvl>
    <w:lvl w:ilvl="2" w:tplc="CA406D84">
      <w:start w:val="1"/>
      <w:numFmt w:val="lowerRoman"/>
      <w:lvlText w:val="%3."/>
      <w:lvlJc w:val="right"/>
      <w:pPr>
        <w:ind w:left="2160" w:hanging="180"/>
      </w:pPr>
    </w:lvl>
    <w:lvl w:ilvl="3" w:tplc="DF7650A0">
      <w:start w:val="1"/>
      <w:numFmt w:val="decimal"/>
      <w:lvlText w:val="%4."/>
      <w:lvlJc w:val="left"/>
      <w:pPr>
        <w:ind w:left="2880" w:hanging="360"/>
      </w:pPr>
    </w:lvl>
    <w:lvl w:ilvl="4" w:tplc="8BB41692">
      <w:start w:val="1"/>
      <w:numFmt w:val="lowerLetter"/>
      <w:lvlText w:val="%5."/>
      <w:lvlJc w:val="left"/>
      <w:pPr>
        <w:ind w:left="3600" w:hanging="360"/>
      </w:pPr>
    </w:lvl>
    <w:lvl w:ilvl="5" w:tplc="363041BE">
      <w:start w:val="1"/>
      <w:numFmt w:val="lowerRoman"/>
      <w:lvlText w:val="%6."/>
      <w:lvlJc w:val="right"/>
      <w:pPr>
        <w:ind w:left="4320" w:hanging="180"/>
      </w:pPr>
    </w:lvl>
    <w:lvl w:ilvl="6" w:tplc="9C8C0F80">
      <w:start w:val="1"/>
      <w:numFmt w:val="decimal"/>
      <w:lvlText w:val="%7."/>
      <w:lvlJc w:val="left"/>
      <w:pPr>
        <w:ind w:left="5040" w:hanging="360"/>
      </w:pPr>
    </w:lvl>
    <w:lvl w:ilvl="7" w:tplc="041CF134">
      <w:start w:val="1"/>
      <w:numFmt w:val="lowerLetter"/>
      <w:lvlText w:val="%8."/>
      <w:lvlJc w:val="left"/>
      <w:pPr>
        <w:ind w:left="5760" w:hanging="360"/>
      </w:pPr>
    </w:lvl>
    <w:lvl w:ilvl="8" w:tplc="F9221A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9D53CE"/>
    <w:multiLevelType w:val="hybridMultilevel"/>
    <w:tmpl w:val="751E7992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1FB6306"/>
    <w:multiLevelType w:val="hybridMultilevel"/>
    <w:tmpl w:val="C23026D2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3B9E715"/>
    <w:multiLevelType w:val="hybridMultilevel"/>
    <w:tmpl w:val="B30AF734"/>
    <w:lvl w:ilvl="0" w:tplc="42AC554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B9C74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360E19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761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792B85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FE220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1C4FF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FC454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0221A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49DE221"/>
    <w:multiLevelType w:val="hybridMultilevel"/>
    <w:tmpl w:val="9D5EC3E4"/>
    <w:lvl w:ilvl="0" w:tplc="BE6821D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F10DE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4F47E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9A1E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720FC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5045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1A83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DE8B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2DC4E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79AFABA"/>
    <w:multiLevelType w:val="hybridMultilevel"/>
    <w:tmpl w:val="B95C9312"/>
    <w:lvl w:ilvl="0" w:tplc="C5E0A1F2">
      <w:start w:val="2"/>
      <w:numFmt w:val="decimal"/>
      <w:lvlText w:val="%1."/>
      <w:lvlJc w:val="left"/>
      <w:pPr>
        <w:ind w:left="720" w:hanging="360"/>
      </w:pPr>
    </w:lvl>
    <w:lvl w:ilvl="1" w:tplc="60447F34">
      <w:start w:val="1"/>
      <w:numFmt w:val="lowerLetter"/>
      <w:lvlText w:val="%2."/>
      <w:lvlJc w:val="left"/>
      <w:pPr>
        <w:ind w:left="1440" w:hanging="360"/>
      </w:pPr>
    </w:lvl>
    <w:lvl w:ilvl="2" w:tplc="79288882">
      <w:start w:val="1"/>
      <w:numFmt w:val="lowerRoman"/>
      <w:lvlText w:val="%3."/>
      <w:lvlJc w:val="right"/>
      <w:pPr>
        <w:ind w:left="2160" w:hanging="180"/>
      </w:pPr>
    </w:lvl>
    <w:lvl w:ilvl="3" w:tplc="8E98CBEA">
      <w:start w:val="1"/>
      <w:numFmt w:val="decimal"/>
      <w:lvlText w:val="%4."/>
      <w:lvlJc w:val="left"/>
      <w:pPr>
        <w:ind w:left="2880" w:hanging="360"/>
      </w:pPr>
    </w:lvl>
    <w:lvl w:ilvl="4" w:tplc="54BE6B6C">
      <w:start w:val="1"/>
      <w:numFmt w:val="lowerLetter"/>
      <w:lvlText w:val="%5."/>
      <w:lvlJc w:val="left"/>
      <w:pPr>
        <w:ind w:left="3600" w:hanging="360"/>
      </w:pPr>
    </w:lvl>
    <w:lvl w:ilvl="5" w:tplc="83E4642A">
      <w:start w:val="1"/>
      <w:numFmt w:val="lowerRoman"/>
      <w:lvlText w:val="%6."/>
      <w:lvlJc w:val="right"/>
      <w:pPr>
        <w:ind w:left="4320" w:hanging="180"/>
      </w:pPr>
    </w:lvl>
    <w:lvl w:ilvl="6" w:tplc="01F2E41C">
      <w:start w:val="1"/>
      <w:numFmt w:val="decimal"/>
      <w:lvlText w:val="%7."/>
      <w:lvlJc w:val="left"/>
      <w:pPr>
        <w:ind w:left="5040" w:hanging="360"/>
      </w:pPr>
    </w:lvl>
    <w:lvl w:ilvl="7" w:tplc="9768F704">
      <w:start w:val="1"/>
      <w:numFmt w:val="lowerLetter"/>
      <w:lvlText w:val="%8."/>
      <w:lvlJc w:val="left"/>
      <w:pPr>
        <w:ind w:left="5760" w:hanging="360"/>
      </w:pPr>
    </w:lvl>
    <w:lvl w:ilvl="8" w:tplc="D6E0DAC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7EF9A8"/>
    <w:multiLevelType w:val="hybridMultilevel"/>
    <w:tmpl w:val="E65298E8"/>
    <w:lvl w:ilvl="0" w:tplc="66E26138">
      <w:start w:val="7"/>
      <w:numFmt w:val="decimal"/>
      <w:lvlText w:val="%1."/>
      <w:lvlJc w:val="left"/>
      <w:pPr>
        <w:ind w:left="720" w:hanging="360"/>
      </w:pPr>
    </w:lvl>
    <w:lvl w:ilvl="1" w:tplc="1180A8E4">
      <w:start w:val="1"/>
      <w:numFmt w:val="lowerLetter"/>
      <w:lvlText w:val="%2."/>
      <w:lvlJc w:val="left"/>
      <w:pPr>
        <w:ind w:left="1440" w:hanging="360"/>
      </w:pPr>
    </w:lvl>
    <w:lvl w:ilvl="2" w:tplc="C6589C84">
      <w:start w:val="1"/>
      <w:numFmt w:val="lowerRoman"/>
      <w:lvlText w:val="%3."/>
      <w:lvlJc w:val="right"/>
      <w:pPr>
        <w:ind w:left="2160" w:hanging="180"/>
      </w:pPr>
    </w:lvl>
    <w:lvl w:ilvl="3" w:tplc="F7504230">
      <w:start w:val="1"/>
      <w:numFmt w:val="decimal"/>
      <w:lvlText w:val="%4."/>
      <w:lvlJc w:val="left"/>
      <w:pPr>
        <w:ind w:left="2880" w:hanging="360"/>
      </w:pPr>
    </w:lvl>
    <w:lvl w:ilvl="4" w:tplc="A3209382">
      <w:start w:val="1"/>
      <w:numFmt w:val="lowerLetter"/>
      <w:lvlText w:val="%5."/>
      <w:lvlJc w:val="left"/>
      <w:pPr>
        <w:ind w:left="3600" w:hanging="360"/>
      </w:pPr>
    </w:lvl>
    <w:lvl w:ilvl="5" w:tplc="58C4C4BE">
      <w:start w:val="1"/>
      <w:numFmt w:val="lowerRoman"/>
      <w:lvlText w:val="%6."/>
      <w:lvlJc w:val="right"/>
      <w:pPr>
        <w:ind w:left="4320" w:hanging="180"/>
      </w:pPr>
    </w:lvl>
    <w:lvl w:ilvl="6" w:tplc="3800ADFE">
      <w:start w:val="1"/>
      <w:numFmt w:val="decimal"/>
      <w:lvlText w:val="%7."/>
      <w:lvlJc w:val="left"/>
      <w:pPr>
        <w:ind w:left="5040" w:hanging="360"/>
      </w:pPr>
    </w:lvl>
    <w:lvl w:ilvl="7" w:tplc="7A129586">
      <w:start w:val="1"/>
      <w:numFmt w:val="lowerLetter"/>
      <w:lvlText w:val="%8."/>
      <w:lvlJc w:val="left"/>
      <w:pPr>
        <w:ind w:left="5760" w:hanging="360"/>
      </w:pPr>
    </w:lvl>
    <w:lvl w:ilvl="8" w:tplc="A47462A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2A4FB3"/>
    <w:multiLevelType w:val="hybridMultilevel"/>
    <w:tmpl w:val="D758FF6E"/>
    <w:lvl w:ilvl="0" w:tplc="78B676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1AB620"/>
    <w:multiLevelType w:val="hybridMultilevel"/>
    <w:tmpl w:val="9552DA40"/>
    <w:lvl w:ilvl="0" w:tplc="4C76BA2A">
      <w:start w:val="2"/>
      <w:numFmt w:val="decimal"/>
      <w:lvlText w:val="%1."/>
      <w:lvlJc w:val="left"/>
      <w:pPr>
        <w:ind w:left="720" w:hanging="360"/>
      </w:pPr>
    </w:lvl>
    <w:lvl w:ilvl="1" w:tplc="60480FE0">
      <w:start w:val="1"/>
      <w:numFmt w:val="lowerLetter"/>
      <w:lvlText w:val="%2."/>
      <w:lvlJc w:val="left"/>
      <w:pPr>
        <w:ind w:left="1440" w:hanging="360"/>
      </w:pPr>
    </w:lvl>
    <w:lvl w:ilvl="2" w:tplc="754C5BC6">
      <w:start w:val="1"/>
      <w:numFmt w:val="lowerRoman"/>
      <w:lvlText w:val="%3."/>
      <w:lvlJc w:val="right"/>
      <w:pPr>
        <w:ind w:left="2160" w:hanging="180"/>
      </w:pPr>
    </w:lvl>
    <w:lvl w:ilvl="3" w:tplc="515801A8">
      <w:start w:val="1"/>
      <w:numFmt w:val="decimal"/>
      <w:lvlText w:val="%4."/>
      <w:lvlJc w:val="left"/>
      <w:pPr>
        <w:ind w:left="2880" w:hanging="360"/>
      </w:pPr>
    </w:lvl>
    <w:lvl w:ilvl="4" w:tplc="DC7CF980">
      <w:start w:val="1"/>
      <w:numFmt w:val="lowerLetter"/>
      <w:lvlText w:val="%5."/>
      <w:lvlJc w:val="left"/>
      <w:pPr>
        <w:ind w:left="3600" w:hanging="360"/>
      </w:pPr>
    </w:lvl>
    <w:lvl w:ilvl="5" w:tplc="2E9EC8DE">
      <w:start w:val="1"/>
      <w:numFmt w:val="lowerRoman"/>
      <w:lvlText w:val="%6."/>
      <w:lvlJc w:val="right"/>
      <w:pPr>
        <w:ind w:left="4320" w:hanging="180"/>
      </w:pPr>
    </w:lvl>
    <w:lvl w:ilvl="6" w:tplc="83E8EECA">
      <w:start w:val="1"/>
      <w:numFmt w:val="decimal"/>
      <w:lvlText w:val="%7."/>
      <w:lvlJc w:val="left"/>
      <w:pPr>
        <w:ind w:left="5040" w:hanging="360"/>
      </w:pPr>
    </w:lvl>
    <w:lvl w:ilvl="7" w:tplc="4A6209E8">
      <w:start w:val="1"/>
      <w:numFmt w:val="lowerLetter"/>
      <w:lvlText w:val="%8."/>
      <w:lvlJc w:val="left"/>
      <w:pPr>
        <w:ind w:left="5760" w:hanging="360"/>
      </w:pPr>
    </w:lvl>
    <w:lvl w:ilvl="8" w:tplc="8442593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B89AE3"/>
    <w:multiLevelType w:val="hybridMultilevel"/>
    <w:tmpl w:val="836081DC"/>
    <w:lvl w:ilvl="0" w:tplc="7DF0E2AE">
      <w:start w:val="8"/>
      <w:numFmt w:val="decimal"/>
      <w:lvlText w:val="%1."/>
      <w:lvlJc w:val="left"/>
      <w:pPr>
        <w:ind w:left="720" w:hanging="360"/>
      </w:pPr>
    </w:lvl>
    <w:lvl w:ilvl="1" w:tplc="D4CAD7EC">
      <w:start w:val="1"/>
      <w:numFmt w:val="lowerLetter"/>
      <w:lvlText w:val="%2."/>
      <w:lvlJc w:val="left"/>
      <w:pPr>
        <w:ind w:left="1440" w:hanging="360"/>
      </w:pPr>
    </w:lvl>
    <w:lvl w:ilvl="2" w:tplc="251CE77A">
      <w:start w:val="1"/>
      <w:numFmt w:val="lowerRoman"/>
      <w:lvlText w:val="%3."/>
      <w:lvlJc w:val="right"/>
      <w:pPr>
        <w:ind w:left="2160" w:hanging="180"/>
      </w:pPr>
    </w:lvl>
    <w:lvl w:ilvl="3" w:tplc="E24E4FC2">
      <w:start w:val="1"/>
      <w:numFmt w:val="decimal"/>
      <w:lvlText w:val="%4."/>
      <w:lvlJc w:val="left"/>
      <w:pPr>
        <w:ind w:left="2880" w:hanging="360"/>
      </w:pPr>
    </w:lvl>
    <w:lvl w:ilvl="4" w:tplc="522608FE">
      <w:start w:val="1"/>
      <w:numFmt w:val="lowerLetter"/>
      <w:lvlText w:val="%5."/>
      <w:lvlJc w:val="left"/>
      <w:pPr>
        <w:ind w:left="3600" w:hanging="360"/>
      </w:pPr>
    </w:lvl>
    <w:lvl w:ilvl="5" w:tplc="73644754">
      <w:start w:val="1"/>
      <w:numFmt w:val="lowerRoman"/>
      <w:lvlText w:val="%6."/>
      <w:lvlJc w:val="right"/>
      <w:pPr>
        <w:ind w:left="4320" w:hanging="180"/>
      </w:pPr>
    </w:lvl>
    <w:lvl w:ilvl="6" w:tplc="F134E052">
      <w:start w:val="1"/>
      <w:numFmt w:val="decimal"/>
      <w:lvlText w:val="%7."/>
      <w:lvlJc w:val="left"/>
      <w:pPr>
        <w:ind w:left="5040" w:hanging="360"/>
      </w:pPr>
    </w:lvl>
    <w:lvl w:ilvl="7" w:tplc="41829B54">
      <w:start w:val="1"/>
      <w:numFmt w:val="lowerLetter"/>
      <w:lvlText w:val="%8."/>
      <w:lvlJc w:val="left"/>
      <w:pPr>
        <w:ind w:left="5760" w:hanging="360"/>
      </w:pPr>
    </w:lvl>
    <w:lvl w:ilvl="8" w:tplc="9404DFD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433649"/>
    <w:multiLevelType w:val="hybridMultilevel"/>
    <w:tmpl w:val="BE9AA484"/>
    <w:lvl w:ilvl="0" w:tplc="0F3AA21C"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7F33063"/>
    <w:multiLevelType w:val="hybridMultilevel"/>
    <w:tmpl w:val="11E6F5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D9222BF"/>
    <w:multiLevelType w:val="hybridMultilevel"/>
    <w:tmpl w:val="853E11A2"/>
    <w:lvl w:ilvl="0" w:tplc="E6201094">
      <w:start w:val="3"/>
      <w:numFmt w:val="decimal"/>
      <w:lvlText w:val="%1."/>
      <w:lvlJc w:val="left"/>
      <w:pPr>
        <w:ind w:left="720" w:hanging="360"/>
      </w:pPr>
    </w:lvl>
    <w:lvl w:ilvl="1" w:tplc="450077F6">
      <w:start w:val="1"/>
      <w:numFmt w:val="lowerLetter"/>
      <w:lvlText w:val="%2."/>
      <w:lvlJc w:val="left"/>
      <w:pPr>
        <w:ind w:left="1440" w:hanging="360"/>
      </w:pPr>
    </w:lvl>
    <w:lvl w:ilvl="2" w:tplc="A724C254">
      <w:start w:val="1"/>
      <w:numFmt w:val="lowerRoman"/>
      <w:lvlText w:val="%3."/>
      <w:lvlJc w:val="right"/>
      <w:pPr>
        <w:ind w:left="2160" w:hanging="180"/>
      </w:pPr>
    </w:lvl>
    <w:lvl w:ilvl="3" w:tplc="A84A8E72">
      <w:start w:val="1"/>
      <w:numFmt w:val="decimal"/>
      <w:lvlText w:val="%4."/>
      <w:lvlJc w:val="left"/>
      <w:pPr>
        <w:ind w:left="2880" w:hanging="360"/>
      </w:pPr>
    </w:lvl>
    <w:lvl w:ilvl="4" w:tplc="3BCA24E8">
      <w:start w:val="1"/>
      <w:numFmt w:val="lowerLetter"/>
      <w:lvlText w:val="%5."/>
      <w:lvlJc w:val="left"/>
      <w:pPr>
        <w:ind w:left="3600" w:hanging="360"/>
      </w:pPr>
    </w:lvl>
    <w:lvl w:ilvl="5" w:tplc="2ED03F32">
      <w:start w:val="1"/>
      <w:numFmt w:val="lowerRoman"/>
      <w:lvlText w:val="%6."/>
      <w:lvlJc w:val="right"/>
      <w:pPr>
        <w:ind w:left="4320" w:hanging="180"/>
      </w:pPr>
    </w:lvl>
    <w:lvl w:ilvl="6" w:tplc="D9C60054">
      <w:start w:val="1"/>
      <w:numFmt w:val="decimal"/>
      <w:lvlText w:val="%7."/>
      <w:lvlJc w:val="left"/>
      <w:pPr>
        <w:ind w:left="5040" w:hanging="360"/>
      </w:pPr>
    </w:lvl>
    <w:lvl w:ilvl="7" w:tplc="D1AA036A">
      <w:start w:val="1"/>
      <w:numFmt w:val="lowerLetter"/>
      <w:lvlText w:val="%8."/>
      <w:lvlJc w:val="left"/>
      <w:pPr>
        <w:ind w:left="5760" w:hanging="360"/>
      </w:pPr>
    </w:lvl>
    <w:lvl w:ilvl="8" w:tplc="479C90D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14C147"/>
    <w:multiLevelType w:val="hybridMultilevel"/>
    <w:tmpl w:val="0DB8AE68"/>
    <w:lvl w:ilvl="0" w:tplc="36689D0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92236A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3EAD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E2EA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7E775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3347E5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F38FE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30AF8C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A68E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62A6892"/>
    <w:multiLevelType w:val="hybridMultilevel"/>
    <w:tmpl w:val="C8D085E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72766F0"/>
    <w:multiLevelType w:val="hybridMultilevel"/>
    <w:tmpl w:val="B776A1E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D42309C"/>
    <w:multiLevelType w:val="hybridMultilevel"/>
    <w:tmpl w:val="C81C6D52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98847943">
    <w:abstractNumId w:val="15"/>
  </w:num>
  <w:num w:numId="2" w16cid:durableId="580141111">
    <w:abstractNumId w:val="23"/>
  </w:num>
  <w:num w:numId="3" w16cid:durableId="1206792630">
    <w:abstractNumId w:val="11"/>
  </w:num>
  <w:num w:numId="4" w16cid:durableId="1405026855">
    <w:abstractNumId w:val="7"/>
  </w:num>
  <w:num w:numId="5" w16cid:durableId="1674532409">
    <w:abstractNumId w:val="24"/>
  </w:num>
  <w:num w:numId="6" w16cid:durableId="923145021">
    <w:abstractNumId w:val="21"/>
  </w:num>
  <w:num w:numId="7" w16cid:durableId="1442064672">
    <w:abstractNumId w:val="6"/>
  </w:num>
  <w:num w:numId="8" w16cid:durableId="209192573">
    <w:abstractNumId w:val="9"/>
  </w:num>
  <w:num w:numId="9" w16cid:durableId="1833176323">
    <w:abstractNumId w:val="10"/>
  </w:num>
  <w:num w:numId="10" w16cid:durableId="1646204534">
    <w:abstractNumId w:val="27"/>
  </w:num>
  <w:num w:numId="11" w16cid:durableId="1155954675">
    <w:abstractNumId w:val="20"/>
  </w:num>
  <w:num w:numId="12" w16cid:durableId="2137868645">
    <w:abstractNumId w:val="12"/>
  </w:num>
  <w:num w:numId="13" w16cid:durableId="1062094344">
    <w:abstractNumId w:val="0"/>
  </w:num>
  <w:num w:numId="14" w16cid:durableId="561211372">
    <w:abstractNumId w:val="2"/>
  </w:num>
  <w:num w:numId="15" w16cid:durableId="737674982">
    <w:abstractNumId w:val="28"/>
  </w:num>
  <w:num w:numId="16" w16cid:durableId="2139100874">
    <w:abstractNumId w:val="19"/>
  </w:num>
  <w:num w:numId="17" w16cid:durableId="1469207985">
    <w:abstractNumId w:val="3"/>
  </w:num>
  <w:num w:numId="18" w16cid:durableId="2029986618">
    <w:abstractNumId w:val="18"/>
  </w:num>
  <w:num w:numId="19" w16cid:durableId="1937249527">
    <w:abstractNumId w:val="29"/>
  </w:num>
  <w:num w:numId="20" w16cid:durableId="1441607191">
    <w:abstractNumId w:val="30"/>
  </w:num>
  <w:num w:numId="21" w16cid:durableId="394670978">
    <w:abstractNumId w:val="13"/>
  </w:num>
  <w:num w:numId="22" w16cid:durableId="1067462582">
    <w:abstractNumId w:val="4"/>
  </w:num>
  <w:num w:numId="23" w16cid:durableId="2045010219">
    <w:abstractNumId w:val="26"/>
  </w:num>
  <w:num w:numId="24" w16cid:durableId="695889252">
    <w:abstractNumId w:val="1"/>
  </w:num>
  <w:num w:numId="25" w16cid:durableId="1539583028">
    <w:abstractNumId w:val="25"/>
  </w:num>
  <w:num w:numId="26" w16cid:durableId="814225369">
    <w:abstractNumId w:val="8"/>
  </w:num>
  <w:num w:numId="27" w16cid:durableId="31813109">
    <w:abstractNumId w:val="5"/>
  </w:num>
  <w:num w:numId="28" w16cid:durableId="689528964">
    <w:abstractNumId w:val="17"/>
  </w:num>
  <w:num w:numId="29" w16cid:durableId="142353799">
    <w:abstractNumId w:val="31"/>
  </w:num>
  <w:num w:numId="30" w16cid:durableId="140972431">
    <w:abstractNumId w:val="16"/>
  </w:num>
  <w:num w:numId="31" w16cid:durableId="1703945499">
    <w:abstractNumId w:val="22"/>
  </w:num>
  <w:num w:numId="32" w16cid:durableId="17813362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srA0MLA0N7c0tDRV0lEKTi0uzszPAymwqAUA4gmz4iwAAAA="/>
  </w:docVars>
  <w:rsids>
    <w:rsidRoot w:val="7C1C9DA3"/>
    <w:rsid w:val="00002E67"/>
    <w:rsid w:val="000077AB"/>
    <w:rsid w:val="00024C73"/>
    <w:rsid w:val="00033280"/>
    <w:rsid w:val="0003543A"/>
    <w:rsid w:val="000428BB"/>
    <w:rsid w:val="00051196"/>
    <w:rsid w:val="0005266B"/>
    <w:rsid w:val="0005330D"/>
    <w:rsid w:val="00055A3A"/>
    <w:rsid w:val="00055E70"/>
    <w:rsid w:val="00060A4F"/>
    <w:rsid w:val="00067E33"/>
    <w:rsid w:val="00070212"/>
    <w:rsid w:val="000732AC"/>
    <w:rsid w:val="000760A7"/>
    <w:rsid w:val="00085A53"/>
    <w:rsid w:val="00087378"/>
    <w:rsid w:val="000878EA"/>
    <w:rsid w:val="000905C2"/>
    <w:rsid w:val="00091AE7"/>
    <w:rsid w:val="00095526"/>
    <w:rsid w:val="00095698"/>
    <w:rsid w:val="00097BCE"/>
    <w:rsid w:val="000A04A9"/>
    <w:rsid w:val="000A1B3F"/>
    <w:rsid w:val="000A5D71"/>
    <w:rsid w:val="000A68B2"/>
    <w:rsid w:val="000B1F09"/>
    <w:rsid w:val="000B6B44"/>
    <w:rsid w:val="000C0C2C"/>
    <w:rsid w:val="000C14E3"/>
    <w:rsid w:val="000C1E0D"/>
    <w:rsid w:val="000C7741"/>
    <w:rsid w:val="000D34BC"/>
    <w:rsid w:val="000D3876"/>
    <w:rsid w:val="000E5E58"/>
    <w:rsid w:val="000E65E3"/>
    <w:rsid w:val="000E6D29"/>
    <w:rsid w:val="000E6F53"/>
    <w:rsid w:val="000E7444"/>
    <w:rsid w:val="000F1DD6"/>
    <w:rsid w:val="000F33B7"/>
    <w:rsid w:val="001010E5"/>
    <w:rsid w:val="00102A80"/>
    <w:rsid w:val="00112F50"/>
    <w:rsid w:val="001132C9"/>
    <w:rsid w:val="00115CFF"/>
    <w:rsid w:val="001214B0"/>
    <w:rsid w:val="001241D8"/>
    <w:rsid w:val="001245C1"/>
    <w:rsid w:val="00125BDD"/>
    <w:rsid w:val="00132CC9"/>
    <w:rsid w:val="00132E3D"/>
    <w:rsid w:val="001351DF"/>
    <w:rsid w:val="00136B33"/>
    <w:rsid w:val="001425F6"/>
    <w:rsid w:val="00147405"/>
    <w:rsid w:val="0014773D"/>
    <w:rsid w:val="001479B2"/>
    <w:rsid w:val="00150345"/>
    <w:rsid w:val="001536FF"/>
    <w:rsid w:val="00155BF2"/>
    <w:rsid w:val="001563E1"/>
    <w:rsid w:val="00156A85"/>
    <w:rsid w:val="001609C1"/>
    <w:rsid w:val="0016266A"/>
    <w:rsid w:val="0017461A"/>
    <w:rsid w:val="00176D69"/>
    <w:rsid w:val="001804DE"/>
    <w:rsid w:val="0018311C"/>
    <w:rsid w:val="00186346"/>
    <w:rsid w:val="001909E3"/>
    <w:rsid w:val="00190CD6"/>
    <w:rsid w:val="00195C1B"/>
    <w:rsid w:val="00196B2F"/>
    <w:rsid w:val="00197CE1"/>
    <w:rsid w:val="001A014A"/>
    <w:rsid w:val="001A3449"/>
    <w:rsid w:val="001A4566"/>
    <w:rsid w:val="001A54BA"/>
    <w:rsid w:val="001A6339"/>
    <w:rsid w:val="001B0FEB"/>
    <w:rsid w:val="001B4DF7"/>
    <w:rsid w:val="001B6303"/>
    <w:rsid w:val="001C3010"/>
    <w:rsid w:val="001C7144"/>
    <w:rsid w:val="001D79B7"/>
    <w:rsid w:val="001E7231"/>
    <w:rsid w:val="001F19AB"/>
    <w:rsid w:val="001F1BDD"/>
    <w:rsid w:val="001F239A"/>
    <w:rsid w:val="001F50E3"/>
    <w:rsid w:val="001F7FF1"/>
    <w:rsid w:val="0020105D"/>
    <w:rsid w:val="00202B42"/>
    <w:rsid w:val="00204FDE"/>
    <w:rsid w:val="00205831"/>
    <w:rsid w:val="002164D8"/>
    <w:rsid w:val="002220EE"/>
    <w:rsid w:val="00224984"/>
    <w:rsid w:val="0023266F"/>
    <w:rsid w:val="00235D2E"/>
    <w:rsid w:val="00235D78"/>
    <w:rsid w:val="00237D9B"/>
    <w:rsid w:val="00243EE6"/>
    <w:rsid w:val="00247461"/>
    <w:rsid w:val="00250D03"/>
    <w:rsid w:val="00251575"/>
    <w:rsid w:val="00252255"/>
    <w:rsid w:val="00252DA0"/>
    <w:rsid w:val="00254E49"/>
    <w:rsid w:val="002569D0"/>
    <w:rsid w:val="00256F37"/>
    <w:rsid w:val="00264C89"/>
    <w:rsid w:val="00266EED"/>
    <w:rsid w:val="002670B7"/>
    <w:rsid w:val="002737D4"/>
    <w:rsid w:val="00273B70"/>
    <w:rsid w:val="002744C6"/>
    <w:rsid w:val="00274761"/>
    <w:rsid w:val="002756D7"/>
    <w:rsid w:val="0028230D"/>
    <w:rsid w:val="00285588"/>
    <w:rsid w:val="0028602F"/>
    <w:rsid w:val="00292430"/>
    <w:rsid w:val="00293B97"/>
    <w:rsid w:val="002A1176"/>
    <w:rsid w:val="002A2F17"/>
    <w:rsid w:val="002A4E4A"/>
    <w:rsid w:val="002B2D3E"/>
    <w:rsid w:val="002B34B4"/>
    <w:rsid w:val="002B4C3F"/>
    <w:rsid w:val="002B7F58"/>
    <w:rsid w:val="002C0B3D"/>
    <w:rsid w:val="002C16E8"/>
    <w:rsid w:val="002C5979"/>
    <w:rsid w:val="002C5C31"/>
    <w:rsid w:val="002C635F"/>
    <w:rsid w:val="002D092C"/>
    <w:rsid w:val="002D25A7"/>
    <w:rsid w:val="002D50B2"/>
    <w:rsid w:val="002D794C"/>
    <w:rsid w:val="002D9441"/>
    <w:rsid w:val="002E4100"/>
    <w:rsid w:val="002E5D8E"/>
    <w:rsid w:val="002E5E59"/>
    <w:rsid w:val="002E6C9D"/>
    <w:rsid w:val="002E7A52"/>
    <w:rsid w:val="002EDE7D"/>
    <w:rsid w:val="002F21FA"/>
    <w:rsid w:val="002F4F61"/>
    <w:rsid w:val="002F59EB"/>
    <w:rsid w:val="00306598"/>
    <w:rsid w:val="00313B9F"/>
    <w:rsid w:val="00313BE6"/>
    <w:rsid w:val="00317864"/>
    <w:rsid w:val="00321D8D"/>
    <w:rsid w:val="003236BD"/>
    <w:rsid w:val="00325171"/>
    <w:rsid w:val="00326298"/>
    <w:rsid w:val="00326549"/>
    <w:rsid w:val="003279C2"/>
    <w:rsid w:val="003308BC"/>
    <w:rsid w:val="00331C44"/>
    <w:rsid w:val="003349B9"/>
    <w:rsid w:val="003438DB"/>
    <w:rsid w:val="00344254"/>
    <w:rsid w:val="003445E0"/>
    <w:rsid w:val="00344E2E"/>
    <w:rsid w:val="00347005"/>
    <w:rsid w:val="003472E7"/>
    <w:rsid w:val="00374869"/>
    <w:rsid w:val="003802D1"/>
    <w:rsid w:val="00382C7F"/>
    <w:rsid w:val="003831D3"/>
    <w:rsid w:val="00384337"/>
    <w:rsid w:val="00393C86"/>
    <w:rsid w:val="00394148"/>
    <w:rsid w:val="003972DA"/>
    <w:rsid w:val="003A76DB"/>
    <w:rsid w:val="003B1295"/>
    <w:rsid w:val="003B1B90"/>
    <w:rsid w:val="003C25B0"/>
    <w:rsid w:val="003C3A75"/>
    <w:rsid w:val="003C4138"/>
    <w:rsid w:val="003C6623"/>
    <w:rsid w:val="003C7AF9"/>
    <w:rsid w:val="003D247C"/>
    <w:rsid w:val="003D4FA0"/>
    <w:rsid w:val="003E2540"/>
    <w:rsid w:val="003E3030"/>
    <w:rsid w:val="003E4869"/>
    <w:rsid w:val="003F23B3"/>
    <w:rsid w:val="003F43FD"/>
    <w:rsid w:val="0040404B"/>
    <w:rsid w:val="00406845"/>
    <w:rsid w:val="0041655A"/>
    <w:rsid w:val="00425C1A"/>
    <w:rsid w:val="00430187"/>
    <w:rsid w:val="004343A0"/>
    <w:rsid w:val="004359BA"/>
    <w:rsid w:val="00437492"/>
    <w:rsid w:val="0044286A"/>
    <w:rsid w:val="004470FF"/>
    <w:rsid w:val="00450E6C"/>
    <w:rsid w:val="00456709"/>
    <w:rsid w:val="00466D54"/>
    <w:rsid w:val="00474D66"/>
    <w:rsid w:val="00480C68"/>
    <w:rsid w:val="00485E6C"/>
    <w:rsid w:val="004969DC"/>
    <w:rsid w:val="00497948"/>
    <w:rsid w:val="00497EAC"/>
    <w:rsid w:val="004A2028"/>
    <w:rsid w:val="004A4E42"/>
    <w:rsid w:val="004A6436"/>
    <w:rsid w:val="004B4191"/>
    <w:rsid w:val="004B6A17"/>
    <w:rsid w:val="004C1310"/>
    <w:rsid w:val="004D5C02"/>
    <w:rsid w:val="004D6475"/>
    <w:rsid w:val="004E7AC5"/>
    <w:rsid w:val="004F7D1F"/>
    <w:rsid w:val="00501B16"/>
    <w:rsid w:val="0050441F"/>
    <w:rsid w:val="00504618"/>
    <w:rsid w:val="00505CB0"/>
    <w:rsid w:val="00507B8F"/>
    <w:rsid w:val="00507D74"/>
    <w:rsid w:val="005175B2"/>
    <w:rsid w:val="00520747"/>
    <w:rsid w:val="00521074"/>
    <w:rsid w:val="00525284"/>
    <w:rsid w:val="00527EAC"/>
    <w:rsid w:val="00532596"/>
    <w:rsid w:val="00533F62"/>
    <w:rsid w:val="00535664"/>
    <w:rsid w:val="005423D7"/>
    <w:rsid w:val="0054747C"/>
    <w:rsid w:val="00550BEC"/>
    <w:rsid w:val="00554DBF"/>
    <w:rsid w:val="00557BBC"/>
    <w:rsid w:val="00563347"/>
    <w:rsid w:val="00563AC3"/>
    <w:rsid w:val="00564163"/>
    <w:rsid w:val="00567284"/>
    <w:rsid w:val="00567BFF"/>
    <w:rsid w:val="0057088D"/>
    <w:rsid w:val="00570CBF"/>
    <w:rsid w:val="00571625"/>
    <w:rsid w:val="00571B6F"/>
    <w:rsid w:val="005739E8"/>
    <w:rsid w:val="00576553"/>
    <w:rsid w:val="00581274"/>
    <w:rsid w:val="00587259"/>
    <w:rsid w:val="005901EB"/>
    <w:rsid w:val="005964D9"/>
    <w:rsid w:val="005A1866"/>
    <w:rsid w:val="005A2470"/>
    <w:rsid w:val="005A2A75"/>
    <w:rsid w:val="005A3838"/>
    <w:rsid w:val="005B1D34"/>
    <w:rsid w:val="005B71DC"/>
    <w:rsid w:val="005C3D66"/>
    <w:rsid w:val="005C5B0E"/>
    <w:rsid w:val="005C5BFD"/>
    <w:rsid w:val="005C74F1"/>
    <w:rsid w:val="005D58BF"/>
    <w:rsid w:val="005D6964"/>
    <w:rsid w:val="005E5089"/>
    <w:rsid w:val="005E648C"/>
    <w:rsid w:val="005E73FC"/>
    <w:rsid w:val="0060277D"/>
    <w:rsid w:val="00603416"/>
    <w:rsid w:val="00604AEB"/>
    <w:rsid w:val="00604E09"/>
    <w:rsid w:val="006073A8"/>
    <w:rsid w:val="00611A4C"/>
    <w:rsid w:val="0061260E"/>
    <w:rsid w:val="006166CC"/>
    <w:rsid w:val="006215ED"/>
    <w:rsid w:val="0062288C"/>
    <w:rsid w:val="0062296B"/>
    <w:rsid w:val="00623BD0"/>
    <w:rsid w:val="00623CC4"/>
    <w:rsid w:val="00625524"/>
    <w:rsid w:val="006265AD"/>
    <w:rsid w:val="006425A1"/>
    <w:rsid w:val="006502B8"/>
    <w:rsid w:val="0065058D"/>
    <w:rsid w:val="0065618C"/>
    <w:rsid w:val="00656CBE"/>
    <w:rsid w:val="00657CB9"/>
    <w:rsid w:val="00661655"/>
    <w:rsid w:val="00662D37"/>
    <w:rsid w:val="006653E9"/>
    <w:rsid w:val="00670719"/>
    <w:rsid w:val="006721A6"/>
    <w:rsid w:val="006724D7"/>
    <w:rsid w:val="00676778"/>
    <w:rsid w:val="006838F6"/>
    <w:rsid w:val="006850D4"/>
    <w:rsid w:val="00691321"/>
    <w:rsid w:val="00695C3B"/>
    <w:rsid w:val="006A15A7"/>
    <w:rsid w:val="006A1D58"/>
    <w:rsid w:val="006A379F"/>
    <w:rsid w:val="006A3E86"/>
    <w:rsid w:val="006A5CB3"/>
    <w:rsid w:val="006B04C2"/>
    <w:rsid w:val="006B78B2"/>
    <w:rsid w:val="006C2294"/>
    <w:rsid w:val="006C38F3"/>
    <w:rsid w:val="006C47D2"/>
    <w:rsid w:val="006C4C0A"/>
    <w:rsid w:val="006D1BD6"/>
    <w:rsid w:val="006E3368"/>
    <w:rsid w:val="006E5E49"/>
    <w:rsid w:val="006E7973"/>
    <w:rsid w:val="006F2AC0"/>
    <w:rsid w:val="006F3F61"/>
    <w:rsid w:val="006F5884"/>
    <w:rsid w:val="00700545"/>
    <w:rsid w:val="00700B09"/>
    <w:rsid w:val="00702CD6"/>
    <w:rsid w:val="00705BDF"/>
    <w:rsid w:val="00710488"/>
    <w:rsid w:val="007122BE"/>
    <w:rsid w:val="007168A0"/>
    <w:rsid w:val="00717EEC"/>
    <w:rsid w:val="007253E8"/>
    <w:rsid w:val="007265FD"/>
    <w:rsid w:val="0072672E"/>
    <w:rsid w:val="007305AB"/>
    <w:rsid w:val="007338E8"/>
    <w:rsid w:val="00735BD8"/>
    <w:rsid w:val="00762F78"/>
    <w:rsid w:val="00763D60"/>
    <w:rsid w:val="0076417A"/>
    <w:rsid w:val="00764823"/>
    <w:rsid w:val="007669A4"/>
    <w:rsid w:val="00767551"/>
    <w:rsid w:val="0077430A"/>
    <w:rsid w:val="00785977"/>
    <w:rsid w:val="00790F18"/>
    <w:rsid w:val="00794B2F"/>
    <w:rsid w:val="0079593C"/>
    <w:rsid w:val="00796A0A"/>
    <w:rsid w:val="007A6C79"/>
    <w:rsid w:val="007B7E69"/>
    <w:rsid w:val="007C2983"/>
    <w:rsid w:val="007D276A"/>
    <w:rsid w:val="007D3983"/>
    <w:rsid w:val="007D568D"/>
    <w:rsid w:val="007E163D"/>
    <w:rsid w:val="007E1E7A"/>
    <w:rsid w:val="007F006B"/>
    <w:rsid w:val="007F93A7"/>
    <w:rsid w:val="00801480"/>
    <w:rsid w:val="00804C70"/>
    <w:rsid w:val="008100FB"/>
    <w:rsid w:val="0081117F"/>
    <w:rsid w:val="00813703"/>
    <w:rsid w:val="00814388"/>
    <w:rsid w:val="008201C1"/>
    <w:rsid w:val="00820CD8"/>
    <w:rsid w:val="0082496A"/>
    <w:rsid w:val="00827D33"/>
    <w:rsid w:val="008336B1"/>
    <w:rsid w:val="008356D3"/>
    <w:rsid w:val="008361AE"/>
    <w:rsid w:val="00836FD1"/>
    <w:rsid w:val="008419A1"/>
    <w:rsid w:val="00843C8B"/>
    <w:rsid w:val="0084778A"/>
    <w:rsid w:val="00851982"/>
    <w:rsid w:val="008550B5"/>
    <w:rsid w:val="0085514E"/>
    <w:rsid w:val="008555CC"/>
    <w:rsid w:val="00862906"/>
    <w:rsid w:val="008714CB"/>
    <w:rsid w:val="0087299B"/>
    <w:rsid w:val="00881860"/>
    <w:rsid w:val="00885511"/>
    <w:rsid w:val="008868F3"/>
    <w:rsid w:val="008903A3"/>
    <w:rsid w:val="008923AE"/>
    <w:rsid w:val="00894DBF"/>
    <w:rsid w:val="00895407"/>
    <w:rsid w:val="008A1496"/>
    <w:rsid w:val="008A7A03"/>
    <w:rsid w:val="008B1772"/>
    <w:rsid w:val="008C052C"/>
    <w:rsid w:val="008C1CE2"/>
    <w:rsid w:val="008C1F29"/>
    <w:rsid w:val="008C3EC3"/>
    <w:rsid w:val="008D2877"/>
    <w:rsid w:val="008E102A"/>
    <w:rsid w:val="008E2FBE"/>
    <w:rsid w:val="008E55C8"/>
    <w:rsid w:val="008E7B84"/>
    <w:rsid w:val="008F068B"/>
    <w:rsid w:val="008F0B54"/>
    <w:rsid w:val="008F0C21"/>
    <w:rsid w:val="008F3B6C"/>
    <w:rsid w:val="008F4FAD"/>
    <w:rsid w:val="0090116F"/>
    <w:rsid w:val="00903D5B"/>
    <w:rsid w:val="00905A74"/>
    <w:rsid w:val="009153FA"/>
    <w:rsid w:val="009252D3"/>
    <w:rsid w:val="00933D11"/>
    <w:rsid w:val="00946198"/>
    <w:rsid w:val="00946738"/>
    <w:rsid w:val="00946DC8"/>
    <w:rsid w:val="0094726B"/>
    <w:rsid w:val="0094731A"/>
    <w:rsid w:val="00947D3D"/>
    <w:rsid w:val="00950224"/>
    <w:rsid w:val="00952AA3"/>
    <w:rsid w:val="0096292D"/>
    <w:rsid w:val="00964F0C"/>
    <w:rsid w:val="00970EA6"/>
    <w:rsid w:val="0097289E"/>
    <w:rsid w:val="00977ADB"/>
    <w:rsid w:val="009807D3"/>
    <w:rsid w:val="009842B1"/>
    <w:rsid w:val="00984F45"/>
    <w:rsid w:val="0098636B"/>
    <w:rsid w:val="00986D80"/>
    <w:rsid w:val="00987E12"/>
    <w:rsid w:val="00990001"/>
    <w:rsid w:val="009904D8"/>
    <w:rsid w:val="00992508"/>
    <w:rsid w:val="00996201"/>
    <w:rsid w:val="00997ECB"/>
    <w:rsid w:val="009B09E9"/>
    <w:rsid w:val="009B4BD6"/>
    <w:rsid w:val="009B4FF5"/>
    <w:rsid w:val="009B7264"/>
    <w:rsid w:val="009C2CEC"/>
    <w:rsid w:val="009C3D08"/>
    <w:rsid w:val="009C4F7C"/>
    <w:rsid w:val="009C5858"/>
    <w:rsid w:val="009D29E1"/>
    <w:rsid w:val="009D675F"/>
    <w:rsid w:val="009D7FE1"/>
    <w:rsid w:val="009E0414"/>
    <w:rsid w:val="009E2EA1"/>
    <w:rsid w:val="009E47B6"/>
    <w:rsid w:val="009E5525"/>
    <w:rsid w:val="009E6E2A"/>
    <w:rsid w:val="009F048D"/>
    <w:rsid w:val="009F0F3F"/>
    <w:rsid w:val="009F300A"/>
    <w:rsid w:val="00A1420E"/>
    <w:rsid w:val="00A16357"/>
    <w:rsid w:val="00A42CB1"/>
    <w:rsid w:val="00A43469"/>
    <w:rsid w:val="00A4657A"/>
    <w:rsid w:val="00A50BE2"/>
    <w:rsid w:val="00A5339C"/>
    <w:rsid w:val="00A5392D"/>
    <w:rsid w:val="00A616C4"/>
    <w:rsid w:val="00A64D80"/>
    <w:rsid w:val="00A66F25"/>
    <w:rsid w:val="00A674C0"/>
    <w:rsid w:val="00A7009D"/>
    <w:rsid w:val="00A73060"/>
    <w:rsid w:val="00A731A4"/>
    <w:rsid w:val="00A73F08"/>
    <w:rsid w:val="00A744A5"/>
    <w:rsid w:val="00A75A06"/>
    <w:rsid w:val="00A77B8F"/>
    <w:rsid w:val="00A869A2"/>
    <w:rsid w:val="00A901DC"/>
    <w:rsid w:val="00A9175E"/>
    <w:rsid w:val="00A94DE7"/>
    <w:rsid w:val="00A97FA2"/>
    <w:rsid w:val="00AA1BF6"/>
    <w:rsid w:val="00AA2850"/>
    <w:rsid w:val="00AB07D2"/>
    <w:rsid w:val="00AB0F55"/>
    <w:rsid w:val="00AB64E3"/>
    <w:rsid w:val="00AB78BD"/>
    <w:rsid w:val="00AC06BE"/>
    <w:rsid w:val="00AC218D"/>
    <w:rsid w:val="00AC21AF"/>
    <w:rsid w:val="00AC3042"/>
    <w:rsid w:val="00AD06C1"/>
    <w:rsid w:val="00AD2306"/>
    <w:rsid w:val="00AD71FF"/>
    <w:rsid w:val="00AE08D9"/>
    <w:rsid w:val="00AE11FE"/>
    <w:rsid w:val="00AE1846"/>
    <w:rsid w:val="00AE3090"/>
    <w:rsid w:val="00AE390D"/>
    <w:rsid w:val="00AE4A02"/>
    <w:rsid w:val="00AE5EB5"/>
    <w:rsid w:val="00AF066C"/>
    <w:rsid w:val="00AF1E9A"/>
    <w:rsid w:val="00AF2F5B"/>
    <w:rsid w:val="00AF33FE"/>
    <w:rsid w:val="00AF506C"/>
    <w:rsid w:val="00B0093E"/>
    <w:rsid w:val="00B02124"/>
    <w:rsid w:val="00B024A6"/>
    <w:rsid w:val="00B062DA"/>
    <w:rsid w:val="00B1460D"/>
    <w:rsid w:val="00B166E2"/>
    <w:rsid w:val="00B22962"/>
    <w:rsid w:val="00B324B6"/>
    <w:rsid w:val="00B3254C"/>
    <w:rsid w:val="00B46ABC"/>
    <w:rsid w:val="00B51F79"/>
    <w:rsid w:val="00B52708"/>
    <w:rsid w:val="00B53B67"/>
    <w:rsid w:val="00B55AEA"/>
    <w:rsid w:val="00B65B29"/>
    <w:rsid w:val="00B723B5"/>
    <w:rsid w:val="00B7641E"/>
    <w:rsid w:val="00B77140"/>
    <w:rsid w:val="00B81357"/>
    <w:rsid w:val="00B82317"/>
    <w:rsid w:val="00B9054A"/>
    <w:rsid w:val="00B9186E"/>
    <w:rsid w:val="00B937B8"/>
    <w:rsid w:val="00BA1349"/>
    <w:rsid w:val="00BA5139"/>
    <w:rsid w:val="00BB1505"/>
    <w:rsid w:val="00BB6D68"/>
    <w:rsid w:val="00BC0F59"/>
    <w:rsid w:val="00BC3470"/>
    <w:rsid w:val="00BC4F3F"/>
    <w:rsid w:val="00BD0DEE"/>
    <w:rsid w:val="00BD4471"/>
    <w:rsid w:val="00BE7E8A"/>
    <w:rsid w:val="00C07DCC"/>
    <w:rsid w:val="00C12989"/>
    <w:rsid w:val="00C169BB"/>
    <w:rsid w:val="00C20133"/>
    <w:rsid w:val="00C20ACE"/>
    <w:rsid w:val="00C22C64"/>
    <w:rsid w:val="00C262C2"/>
    <w:rsid w:val="00C3050F"/>
    <w:rsid w:val="00C40F99"/>
    <w:rsid w:val="00C44AF5"/>
    <w:rsid w:val="00C54143"/>
    <w:rsid w:val="00C55CCF"/>
    <w:rsid w:val="00C5650B"/>
    <w:rsid w:val="00C5735B"/>
    <w:rsid w:val="00C620B7"/>
    <w:rsid w:val="00C62C5D"/>
    <w:rsid w:val="00C630E0"/>
    <w:rsid w:val="00C646BF"/>
    <w:rsid w:val="00C646D0"/>
    <w:rsid w:val="00C77584"/>
    <w:rsid w:val="00C8214F"/>
    <w:rsid w:val="00C83160"/>
    <w:rsid w:val="00C9239A"/>
    <w:rsid w:val="00C945B8"/>
    <w:rsid w:val="00C95C26"/>
    <w:rsid w:val="00CA0ACC"/>
    <w:rsid w:val="00CA1D47"/>
    <w:rsid w:val="00CA30F4"/>
    <w:rsid w:val="00CA558D"/>
    <w:rsid w:val="00CB15BA"/>
    <w:rsid w:val="00CB30B8"/>
    <w:rsid w:val="00CB562D"/>
    <w:rsid w:val="00CB7A5E"/>
    <w:rsid w:val="00CC1623"/>
    <w:rsid w:val="00CC2635"/>
    <w:rsid w:val="00CC323E"/>
    <w:rsid w:val="00CC385E"/>
    <w:rsid w:val="00CC5901"/>
    <w:rsid w:val="00CC5FD8"/>
    <w:rsid w:val="00CC63EB"/>
    <w:rsid w:val="00CC6902"/>
    <w:rsid w:val="00CC6DF1"/>
    <w:rsid w:val="00CD1273"/>
    <w:rsid w:val="00CD1DA1"/>
    <w:rsid w:val="00CD353C"/>
    <w:rsid w:val="00CD5A39"/>
    <w:rsid w:val="00CE0AFB"/>
    <w:rsid w:val="00CE2EFC"/>
    <w:rsid w:val="00CE320E"/>
    <w:rsid w:val="00CF1799"/>
    <w:rsid w:val="00CF2021"/>
    <w:rsid w:val="00CF504D"/>
    <w:rsid w:val="00CF5BC2"/>
    <w:rsid w:val="00D008B4"/>
    <w:rsid w:val="00D02527"/>
    <w:rsid w:val="00D03033"/>
    <w:rsid w:val="00D076F1"/>
    <w:rsid w:val="00D10936"/>
    <w:rsid w:val="00D2354F"/>
    <w:rsid w:val="00D26745"/>
    <w:rsid w:val="00D26862"/>
    <w:rsid w:val="00D26B59"/>
    <w:rsid w:val="00D3465B"/>
    <w:rsid w:val="00D34FE0"/>
    <w:rsid w:val="00D34FF4"/>
    <w:rsid w:val="00D40125"/>
    <w:rsid w:val="00D441FB"/>
    <w:rsid w:val="00D53081"/>
    <w:rsid w:val="00D5369E"/>
    <w:rsid w:val="00D6020E"/>
    <w:rsid w:val="00D60E5A"/>
    <w:rsid w:val="00D65245"/>
    <w:rsid w:val="00D71BF4"/>
    <w:rsid w:val="00D71FF9"/>
    <w:rsid w:val="00D8072F"/>
    <w:rsid w:val="00D82456"/>
    <w:rsid w:val="00D851D1"/>
    <w:rsid w:val="00D90D90"/>
    <w:rsid w:val="00D914C1"/>
    <w:rsid w:val="00D954E6"/>
    <w:rsid w:val="00DB5C63"/>
    <w:rsid w:val="00DC1824"/>
    <w:rsid w:val="00DC1D5D"/>
    <w:rsid w:val="00DC5C14"/>
    <w:rsid w:val="00DD47A8"/>
    <w:rsid w:val="00DD58B9"/>
    <w:rsid w:val="00DD6462"/>
    <w:rsid w:val="00DE0348"/>
    <w:rsid w:val="00DE101D"/>
    <w:rsid w:val="00DE278A"/>
    <w:rsid w:val="00DE5E01"/>
    <w:rsid w:val="00DE608D"/>
    <w:rsid w:val="00DF13EE"/>
    <w:rsid w:val="00DF34B9"/>
    <w:rsid w:val="00DF3BE6"/>
    <w:rsid w:val="00DF4E60"/>
    <w:rsid w:val="00DF5ACB"/>
    <w:rsid w:val="00E0597A"/>
    <w:rsid w:val="00E1484A"/>
    <w:rsid w:val="00E1734B"/>
    <w:rsid w:val="00E217DC"/>
    <w:rsid w:val="00E22A7B"/>
    <w:rsid w:val="00E23D8C"/>
    <w:rsid w:val="00E26B88"/>
    <w:rsid w:val="00E279B3"/>
    <w:rsid w:val="00E30C74"/>
    <w:rsid w:val="00E34335"/>
    <w:rsid w:val="00E41998"/>
    <w:rsid w:val="00E45285"/>
    <w:rsid w:val="00E51F91"/>
    <w:rsid w:val="00E53A49"/>
    <w:rsid w:val="00E56760"/>
    <w:rsid w:val="00E57DB4"/>
    <w:rsid w:val="00E62257"/>
    <w:rsid w:val="00E63230"/>
    <w:rsid w:val="00E639A9"/>
    <w:rsid w:val="00E654B1"/>
    <w:rsid w:val="00E76D08"/>
    <w:rsid w:val="00E806F7"/>
    <w:rsid w:val="00E83A73"/>
    <w:rsid w:val="00E841DA"/>
    <w:rsid w:val="00E917A8"/>
    <w:rsid w:val="00E91B1E"/>
    <w:rsid w:val="00E95553"/>
    <w:rsid w:val="00E95584"/>
    <w:rsid w:val="00E97540"/>
    <w:rsid w:val="00EA047A"/>
    <w:rsid w:val="00EA0BD2"/>
    <w:rsid w:val="00EA4932"/>
    <w:rsid w:val="00EA6C64"/>
    <w:rsid w:val="00EB04B8"/>
    <w:rsid w:val="00EB15CA"/>
    <w:rsid w:val="00EB1789"/>
    <w:rsid w:val="00EB294B"/>
    <w:rsid w:val="00EB3C25"/>
    <w:rsid w:val="00EB54E9"/>
    <w:rsid w:val="00EB5BDC"/>
    <w:rsid w:val="00EB7964"/>
    <w:rsid w:val="00EC08FC"/>
    <w:rsid w:val="00EC57C5"/>
    <w:rsid w:val="00EC582C"/>
    <w:rsid w:val="00ED06AA"/>
    <w:rsid w:val="00ED083A"/>
    <w:rsid w:val="00ED11D0"/>
    <w:rsid w:val="00ED1F09"/>
    <w:rsid w:val="00ED2A93"/>
    <w:rsid w:val="00ED42B2"/>
    <w:rsid w:val="00ED737A"/>
    <w:rsid w:val="00ED7909"/>
    <w:rsid w:val="00EE4786"/>
    <w:rsid w:val="00EE51ED"/>
    <w:rsid w:val="00EF5014"/>
    <w:rsid w:val="00EF7BF9"/>
    <w:rsid w:val="00F029D9"/>
    <w:rsid w:val="00F06638"/>
    <w:rsid w:val="00F07B14"/>
    <w:rsid w:val="00F108B4"/>
    <w:rsid w:val="00F1243A"/>
    <w:rsid w:val="00F1271A"/>
    <w:rsid w:val="00F130B4"/>
    <w:rsid w:val="00F13BDF"/>
    <w:rsid w:val="00F243F5"/>
    <w:rsid w:val="00F248FB"/>
    <w:rsid w:val="00F35345"/>
    <w:rsid w:val="00F422CC"/>
    <w:rsid w:val="00F4619E"/>
    <w:rsid w:val="00F6186F"/>
    <w:rsid w:val="00F618F8"/>
    <w:rsid w:val="00F62C05"/>
    <w:rsid w:val="00F63A1A"/>
    <w:rsid w:val="00F6504D"/>
    <w:rsid w:val="00F76AF0"/>
    <w:rsid w:val="00F76F3D"/>
    <w:rsid w:val="00F77DAB"/>
    <w:rsid w:val="00F80118"/>
    <w:rsid w:val="00F81055"/>
    <w:rsid w:val="00F825A5"/>
    <w:rsid w:val="00F840CA"/>
    <w:rsid w:val="00F879FF"/>
    <w:rsid w:val="00F90F48"/>
    <w:rsid w:val="00F9230D"/>
    <w:rsid w:val="00F97620"/>
    <w:rsid w:val="00FA2524"/>
    <w:rsid w:val="00FA3BF0"/>
    <w:rsid w:val="00FA7EAC"/>
    <w:rsid w:val="00FB0E47"/>
    <w:rsid w:val="00FB3D9A"/>
    <w:rsid w:val="00FC28A6"/>
    <w:rsid w:val="00FC5265"/>
    <w:rsid w:val="00FD1B05"/>
    <w:rsid w:val="00FD4512"/>
    <w:rsid w:val="00FE7684"/>
    <w:rsid w:val="00FF04ED"/>
    <w:rsid w:val="00FF180C"/>
    <w:rsid w:val="00FF2AD6"/>
    <w:rsid w:val="00FF61D4"/>
    <w:rsid w:val="016348D9"/>
    <w:rsid w:val="0174EFE8"/>
    <w:rsid w:val="01B45B33"/>
    <w:rsid w:val="0200022F"/>
    <w:rsid w:val="020C20A1"/>
    <w:rsid w:val="023A49D6"/>
    <w:rsid w:val="024980B6"/>
    <w:rsid w:val="02621646"/>
    <w:rsid w:val="02758385"/>
    <w:rsid w:val="02A74904"/>
    <w:rsid w:val="02E8FF2B"/>
    <w:rsid w:val="03106275"/>
    <w:rsid w:val="0310A8B4"/>
    <w:rsid w:val="03249821"/>
    <w:rsid w:val="034F3F39"/>
    <w:rsid w:val="0357F60D"/>
    <w:rsid w:val="0362A2C4"/>
    <w:rsid w:val="03905931"/>
    <w:rsid w:val="040373A5"/>
    <w:rsid w:val="041A2F64"/>
    <w:rsid w:val="0445A2F5"/>
    <w:rsid w:val="046BE2DC"/>
    <w:rsid w:val="0494F19C"/>
    <w:rsid w:val="04CA44FD"/>
    <w:rsid w:val="04F3B043"/>
    <w:rsid w:val="04F824C9"/>
    <w:rsid w:val="05348E7D"/>
    <w:rsid w:val="054ED10A"/>
    <w:rsid w:val="055154BD"/>
    <w:rsid w:val="05C4DFEC"/>
    <w:rsid w:val="05C7D071"/>
    <w:rsid w:val="05FE649D"/>
    <w:rsid w:val="06484976"/>
    <w:rsid w:val="0653FF78"/>
    <w:rsid w:val="0759E47E"/>
    <w:rsid w:val="086602F5"/>
    <w:rsid w:val="086C2F3F"/>
    <w:rsid w:val="0879915D"/>
    <w:rsid w:val="0880C49F"/>
    <w:rsid w:val="08AE2112"/>
    <w:rsid w:val="08FA086D"/>
    <w:rsid w:val="092E8ECE"/>
    <w:rsid w:val="094BAA7E"/>
    <w:rsid w:val="09AFA936"/>
    <w:rsid w:val="09E255D1"/>
    <w:rsid w:val="0A07FFA0"/>
    <w:rsid w:val="0A26BEA5"/>
    <w:rsid w:val="0A86B19C"/>
    <w:rsid w:val="0A91BBE9"/>
    <w:rsid w:val="0AA0C9AF"/>
    <w:rsid w:val="0AB4E479"/>
    <w:rsid w:val="0AB9BB55"/>
    <w:rsid w:val="0AD9ED88"/>
    <w:rsid w:val="0B31A75F"/>
    <w:rsid w:val="0B370597"/>
    <w:rsid w:val="0BA3D001"/>
    <w:rsid w:val="0CA4587F"/>
    <w:rsid w:val="0CA9E7FB"/>
    <w:rsid w:val="0CE4D6F1"/>
    <w:rsid w:val="0D2437C6"/>
    <w:rsid w:val="0D3FA062"/>
    <w:rsid w:val="0D6B1DC6"/>
    <w:rsid w:val="0D730B4C"/>
    <w:rsid w:val="0DC7DB51"/>
    <w:rsid w:val="0E0AEAA5"/>
    <w:rsid w:val="0E3ACE25"/>
    <w:rsid w:val="0E4028E0"/>
    <w:rsid w:val="0E8CB1B1"/>
    <w:rsid w:val="0EE06696"/>
    <w:rsid w:val="0EFBA9F2"/>
    <w:rsid w:val="0F0EDBAD"/>
    <w:rsid w:val="0F79CC73"/>
    <w:rsid w:val="0F8EECF4"/>
    <w:rsid w:val="0FB04B98"/>
    <w:rsid w:val="101FE42B"/>
    <w:rsid w:val="10DFE0CE"/>
    <w:rsid w:val="11622C80"/>
    <w:rsid w:val="11626A24"/>
    <w:rsid w:val="117CFDA4"/>
    <w:rsid w:val="1196C2E5"/>
    <w:rsid w:val="11A8BB23"/>
    <w:rsid w:val="11C236F6"/>
    <w:rsid w:val="12071EF5"/>
    <w:rsid w:val="125D95BF"/>
    <w:rsid w:val="1271D2E1"/>
    <w:rsid w:val="1293243C"/>
    <w:rsid w:val="12C6AA5C"/>
    <w:rsid w:val="12DBBE21"/>
    <w:rsid w:val="12E27BBC"/>
    <w:rsid w:val="13003CFC"/>
    <w:rsid w:val="1305827C"/>
    <w:rsid w:val="1319D08B"/>
    <w:rsid w:val="13903AAD"/>
    <w:rsid w:val="1397DF1C"/>
    <w:rsid w:val="13DBB39E"/>
    <w:rsid w:val="14184BD9"/>
    <w:rsid w:val="145AA60D"/>
    <w:rsid w:val="149A79FA"/>
    <w:rsid w:val="14AA805A"/>
    <w:rsid w:val="14D26669"/>
    <w:rsid w:val="14E3F1E5"/>
    <w:rsid w:val="14F2626B"/>
    <w:rsid w:val="153071E4"/>
    <w:rsid w:val="15532FBB"/>
    <w:rsid w:val="159BF577"/>
    <w:rsid w:val="15EC3778"/>
    <w:rsid w:val="15FE4B1E"/>
    <w:rsid w:val="15FE93CC"/>
    <w:rsid w:val="16DF758D"/>
    <w:rsid w:val="17480C6E"/>
    <w:rsid w:val="1749A6DB"/>
    <w:rsid w:val="17590816"/>
    <w:rsid w:val="182C86E5"/>
    <w:rsid w:val="183CB3C7"/>
    <w:rsid w:val="1867C78B"/>
    <w:rsid w:val="188A408F"/>
    <w:rsid w:val="19112951"/>
    <w:rsid w:val="1933BB3F"/>
    <w:rsid w:val="19720F55"/>
    <w:rsid w:val="19905889"/>
    <w:rsid w:val="19A057FC"/>
    <w:rsid w:val="1A51B844"/>
    <w:rsid w:val="1ABD9469"/>
    <w:rsid w:val="1AD2F5C9"/>
    <w:rsid w:val="1ADAC246"/>
    <w:rsid w:val="1AEEF29E"/>
    <w:rsid w:val="1BC1E151"/>
    <w:rsid w:val="1BE516FC"/>
    <w:rsid w:val="1BF8B18B"/>
    <w:rsid w:val="1C7FEEF3"/>
    <w:rsid w:val="1CB3A0B5"/>
    <w:rsid w:val="1CDAC901"/>
    <w:rsid w:val="1D1C7C67"/>
    <w:rsid w:val="1D75D7C9"/>
    <w:rsid w:val="1D8CF7E7"/>
    <w:rsid w:val="1DAA46D9"/>
    <w:rsid w:val="1DCD45E8"/>
    <w:rsid w:val="1DE431D0"/>
    <w:rsid w:val="1DEC5FC1"/>
    <w:rsid w:val="1E0A968B"/>
    <w:rsid w:val="1E0ED56F"/>
    <w:rsid w:val="1E7C8C64"/>
    <w:rsid w:val="1E95D9E4"/>
    <w:rsid w:val="1ECC4B20"/>
    <w:rsid w:val="1EFA4635"/>
    <w:rsid w:val="1EFC64BA"/>
    <w:rsid w:val="1F5527FE"/>
    <w:rsid w:val="1F7223F2"/>
    <w:rsid w:val="1F78637A"/>
    <w:rsid w:val="1FE240BA"/>
    <w:rsid w:val="1FF472DB"/>
    <w:rsid w:val="1FFFDDD6"/>
    <w:rsid w:val="201414EF"/>
    <w:rsid w:val="2059AF87"/>
    <w:rsid w:val="208B05AE"/>
    <w:rsid w:val="20B98632"/>
    <w:rsid w:val="20C01F8C"/>
    <w:rsid w:val="20DEF8D8"/>
    <w:rsid w:val="20E9B72E"/>
    <w:rsid w:val="211F6CFC"/>
    <w:rsid w:val="2147561F"/>
    <w:rsid w:val="21824211"/>
    <w:rsid w:val="21F8F544"/>
    <w:rsid w:val="223CF019"/>
    <w:rsid w:val="223EF783"/>
    <w:rsid w:val="22601369"/>
    <w:rsid w:val="22C3986E"/>
    <w:rsid w:val="2364472B"/>
    <w:rsid w:val="23AB4AAF"/>
    <w:rsid w:val="23F6436A"/>
    <w:rsid w:val="23F8709A"/>
    <w:rsid w:val="24F45FD4"/>
    <w:rsid w:val="2568C397"/>
    <w:rsid w:val="259440FB"/>
    <w:rsid w:val="26670808"/>
    <w:rsid w:val="26968B92"/>
    <w:rsid w:val="26DBC2C5"/>
    <w:rsid w:val="2730115C"/>
    <w:rsid w:val="2747379F"/>
    <w:rsid w:val="2771A353"/>
    <w:rsid w:val="27EFDF76"/>
    <w:rsid w:val="27F385FB"/>
    <w:rsid w:val="2897C254"/>
    <w:rsid w:val="28A2D769"/>
    <w:rsid w:val="2A78293F"/>
    <w:rsid w:val="2A7BEB0B"/>
    <w:rsid w:val="2AF3E968"/>
    <w:rsid w:val="2B4487CD"/>
    <w:rsid w:val="2B83F1F1"/>
    <w:rsid w:val="2BB54258"/>
    <w:rsid w:val="2C7347FA"/>
    <w:rsid w:val="2C8DDA32"/>
    <w:rsid w:val="2C957657"/>
    <w:rsid w:val="2CAF6D82"/>
    <w:rsid w:val="2CCFF0EF"/>
    <w:rsid w:val="2CF86F33"/>
    <w:rsid w:val="2D017F18"/>
    <w:rsid w:val="2D3D6015"/>
    <w:rsid w:val="2E24FEAD"/>
    <w:rsid w:val="2E4E7012"/>
    <w:rsid w:val="2E60C519"/>
    <w:rsid w:val="2E610117"/>
    <w:rsid w:val="2E698B81"/>
    <w:rsid w:val="2ECEBD7B"/>
    <w:rsid w:val="2EF8CFCD"/>
    <w:rsid w:val="2F9B7E1E"/>
    <w:rsid w:val="2FA902FE"/>
    <w:rsid w:val="2FBB7925"/>
    <w:rsid w:val="2FC3CB1F"/>
    <w:rsid w:val="2FD3A66C"/>
    <w:rsid w:val="2FEA4073"/>
    <w:rsid w:val="2FFD98FD"/>
    <w:rsid w:val="30000C76"/>
    <w:rsid w:val="301659C6"/>
    <w:rsid w:val="3023D212"/>
    <w:rsid w:val="306F30F7"/>
    <w:rsid w:val="30852949"/>
    <w:rsid w:val="3097254C"/>
    <w:rsid w:val="30CBF402"/>
    <w:rsid w:val="311F4305"/>
    <w:rsid w:val="31F88BD3"/>
    <w:rsid w:val="3231139A"/>
    <w:rsid w:val="327E373E"/>
    <w:rsid w:val="32C3E889"/>
    <w:rsid w:val="32D48E7D"/>
    <w:rsid w:val="33EE9898"/>
    <w:rsid w:val="343883BA"/>
    <w:rsid w:val="3477652C"/>
    <w:rsid w:val="34A48939"/>
    <w:rsid w:val="34D0069D"/>
    <w:rsid w:val="34D7F423"/>
    <w:rsid w:val="34F53569"/>
    <w:rsid w:val="35481E25"/>
    <w:rsid w:val="35B6F7AD"/>
    <w:rsid w:val="36373E1F"/>
    <w:rsid w:val="3640599A"/>
    <w:rsid w:val="366BD6FE"/>
    <w:rsid w:val="36C06854"/>
    <w:rsid w:val="36EB66F8"/>
    <w:rsid w:val="36FAE84C"/>
    <w:rsid w:val="370540B1"/>
    <w:rsid w:val="378E257D"/>
    <w:rsid w:val="37CD9253"/>
    <w:rsid w:val="380F94E5"/>
    <w:rsid w:val="382E9A08"/>
    <w:rsid w:val="386DEA8E"/>
    <w:rsid w:val="387D8D47"/>
    <w:rsid w:val="389C24D0"/>
    <w:rsid w:val="389CE911"/>
    <w:rsid w:val="38B3B04D"/>
    <w:rsid w:val="393B24E1"/>
    <w:rsid w:val="396962B4"/>
    <w:rsid w:val="39993027"/>
    <w:rsid w:val="39BCA01D"/>
    <w:rsid w:val="3A1E3D5E"/>
    <w:rsid w:val="3A8B79AE"/>
    <w:rsid w:val="3A9A8976"/>
    <w:rsid w:val="3B4735A7"/>
    <w:rsid w:val="3BAA9900"/>
    <w:rsid w:val="3C089562"/>
    <w:rsid w:val="3C3E6E9B"/>
    <w:rsid w:val="3CC8C37B"/>
    <w:rsid w:val="3CE7A8A5"/>
    <w:rsid w:val="3D239105"/>
    <w:rsid w:val="3D705A34"/>
    <w:rsid w:val="3DD48A73"/>
    <w:rsid w:val="3DF90A1F"/>
    <w:rsid w:val="3E25C4D4"/>
    <w:rsid w:val="3E57E0A1"/>
    <w:rsid w:val="3E76E8E3"/>
    <w:rsid w:val="3E917CD0"/>
    <w:rsid w:val="3E935977"/>
    <w:rsid w:val="3E950BB0"/>
    <w:rsid w:val="3F421DA3"/>
    <w:rsid w:val="4009852A"/>
    <w:rsid w:val="401D8B7D"/>
    <w:rsid w:val="402FAD91"/>
    <w:rsid w:val="407DDCA1"/>
    <w:rsid w:val="408FCE21"/>
    <w:rsid w:val="40EB5D17"/>
    <w:rsid w:val="4125830D"/>
    <w:rsid w:val="41BBAA5C"/>
    <w:rsid w:val="41C7B202"/>
    <w:rsid w:val="41EBBDF9"/>
    <w:rsid w:val="424F2C2C"/>
    <w:rsid w:val="42B6855F"/>
    <w:rsid w:val="42D00AB6"/>
    <w:rsid w:val="42D4C9B4"/>
    <w:rsid w:val="42D6A1E4"/>
    <w:rsid w:val="4340CECC"/>
    <w:rsid w:val="441778E0"/>
    <w:rsid w:val="4442909B"/>
    <w:rsid w:val="44B627F0"/>
    <w:rsid w:val="44EB73FF"/>
    <w:rsid w:val="4531DFEC"/>
    <w:rsid w:val="45729482"/>
    <w:rsid w:val="459FE266"/>
    <w:rsid w:val="467E799C"/>
    <w:rsid w:val="468421E1"/>
    <w:rsid w:val="46B81FA5"/>
    <w:rsid w:val="46EEB9F9"/>
    <w:rsid w:val="46EF3427"/>
    <w:rsid w:val="47156440"/>
    <w:rsid w:val="473ABF63"/>
    <w:rsid w:val="473C136A"/>
    <w:rsid w:val="47434D90"/>
    <w:rsid w:val="47A5607A"/>
    <w:rsid w:val="47AF1A46"/>
    <w:rsid w:val="47CA0BAA"/>
    <w:rsid w:val="48A623CF"/>
    <w:rsid w:val="493B6018"/>
    <w:rsid w:val="4948528A"/>
    <w:rsid w:val="4955AC87"/>
    <w:rsid w:val="4A5A3E11"/>
    <w:rsid w:val="4AB5E4B8"/>
    <w:rsid w:val="4B1CBE54"/>
    <w:rsid w:val="4B994DE7"/>
    <w:rsid w:val="4BC09696"/>
    <w:rsid w:val="4C2BBC1F"/>
    <w:rsid w:val="4C7B2CAF"/>
    <w:rsid w:val="4D90D51A"/>
    <w:rsid w:val="4DE4FF3F"/>
    <w:rsid w:val="4E5B35DC"/>
    <w:rsid w:val="4EDF892C"/>
    <w:rsid w:val="4F1E43D9"/>
    <w:rsid w:val="4F2A3BE5"/>
    <w:rsid w:val="4FA37AEE"/>
    <w:rsid w:val="4FB50ADD"/>
    <w:rsid w:val="4FB9419A"/>
    <w:rsid w:val="4FDD8D2B"/>
    <w:rsid w:val="50133086"/>
    <w:rsid w:val="5030CA94"/>
    <w:rsid w:val="509F2442"/>
    <w:rsid w:val="50BD6A02"/>
    <w:rsid w:val="50BD9331"/>
    <w:rsid w:val="50C60C46"/>
    <w:rsid w:val="5116FF99"/>
    <w:rsid w:val="518BB69E"/>
    <w:rsid w:val="51B40C8C"/>
    <w:rsid w:val="51B7C183"/>
    <w:rsid w:val="51CC9AF5"/>
    <w:rsid w:val="51F73A97"/>
    <w:rsid w:val="5212998B"/>
    <w:rsid w:val="523A54E2"/>
    <w:rsid w:val="528A4F54"/>
    <w:rsid w:val="52AE3A2B"/>
    <w:rsid w:val="52AE7754"/>
    <w:rsid w:val="52FA6D8C"/>
    <w:rsid w:val="53152DED"/>
    <w:rsid w:val="5319D12A"/>
    <w:rsid w:val="53FA91AD"/>
    <w:rsid w:val="54058F45"/>
    <w:rsid w:val="555CAA52"/>
    <w:rsid w:val="5577C807"/>
    <w:rsid w:val="557F9BC0"/>
    <w:rsid w:val="55997D69"/>
    <w:rsid w:val="55CD9241"/>
    <w:rsid w:val="55DED64D"/>
    <w:rsid w:val="55ED2165"/>
    <w:rsid w:val="55F5D80B"/>
    <w:rsid w:val="55FC02EB"/>
    <w:rsid w:val="562A6AD7"/>
    <w:rsid w:val="564CF644"/>
    <w:rsid w:val="56631921"/>
    <w:rsid w:val="56648514"/>
    <w:rsid w:val="566ADA37"/>
    <w:rsid w:val="56A03608"/>
    <w:rsid w:val="56BF265C"/>
    <w:rsid w:val="56D5EAB5"/>
    <w:rsid w:val="56FDBCE1"/>
    <w:rsid w:val="575F04E1"/>
    <w:rsid w:val="57816541"/>
    <w:rsid w:val="57A875B3"/>
    <w:rsid w:val="57B1F14D"/>
    <w:rsid w:val="57F23E8A"/>
    <w:rsid w:val="588E82E8"/>
    <w:rsid w:val="5922F559"/>
    <w:rsid w:val="5954B584"/>
    <w:rsid w:val="596FBC92"/>
    <w:rsid w:val="59707458"/>
    <w:rsid w:val="597D4247"/>
    <w:rsid w:val="5A2780F7"/>
    <w:rsid w:val="5A5EAB50"/>
    <w:rsid w:val="5A9FF269"/>
    <w:rsid w:val="5B032017"/>
    <w:rsid w:val="5B203FD2"/>
    <w:rsid w:val="5B511626"/>
    <w:rsid w:val="5B94734B"/>
    <w:rsid w:val="5B9C72D0"/>
    <w:rsid w:val="5BAE3D8C"/>
    <w:rsid w:val="5BE3E742"/>
    <w:rsid w:val="5C020400"/>
    <w:rsid w:val="5C464448"/>
    <w:rsid w:val="5CA5C64A"/>
    <w:rsid w:val="5D1F73F8"/>
    <w:rsid w:val="5D219857"/>
    <w:rsid w:val="5D8AF5C9"/>
    <w:rsid w:val="5DB18B52"/>
    <w:rsid w:val="5E39AB30"/>
    <w:rsid w:val="5F5A3B2F"/>
    <w:rsid w:val="5F911B34"/>
    <w:rsid w:val="5F981AEE"/>
    <w:rsid w:val="5FE9F3AB"/>
    <w:rsid w:val="602C962C"/>
    <w:rsid w:val="60F60B90"/>
    <w:rsid w:val="60F9D6B0"/>
    <w:rsid w:val="6154F03E"/>
    <w:rsid w:val="61A7C43D"/>
    <w:rsid w:val="623E8F6E"/>
    <w:rsid w:val="623FA3DF"/>
    <w:rsid w:val="62564294"/>
    <w:rsid w:val="626EA4DB"/>
    <w:rsid w:val="62CDBBDC"/>
    <w:rsid w:val="6400873A"/>
    <w:rsid w:val="64B9E468"/>
    <w:rsid w:val="650866C2"/>
    <w:rsid w:val="650DC063"/>
    <w:rsid w:val="6510AA28"/>
    <w:rsid w:val="65B6DF9F"/>
    <w:rsid w:val="65F4FA17"/>
    <w:rsid w:val="66205089"/>
    <w:rsid w:val="66752804"/>
    <w:rsid w:val="66932C90"/>
    <w:rsid w:val="669EAAB0"/>
    <w:rsid w:val="66FC8A77"/>
    <w:rsid w:val="676A28A1"/>
    <w:rsid w:val="6790CA78"/>
    <w:rsid w:val="67FB85D8"/>
    <w:rsid w:val="687C9FE5"/>
    <w:rsid w:val="68DBFAA6"/>
    <w:rsid w:val="69138C0B"/>
    <w:rsid w:val="698B445E"/>
    <w:rsid w:val="69A7304A"/>
    <w:rsid w:val="69AC36C5"/>
    <w:rsid w:val="69D221BE"/>
    <w:rsid w:val="6A42F680"/>
    <w:rsid w:val="6ADF02BC"/>
    <w:rsid w:val="6B2D8BA3"/>
    <w:rsid w:val="6B440D46"/>
    <w:rsid w:val="6B489927"/>
    <w:rsid w:val="6B49F20C"/>
    <w:rsid w:val="6B6C4F1C"/>
    <w:rsid w:val="6BE0D2AE"/>
    <w:rsid w:val="6BE934DC"/>
    <w:rsid w:val="6C11DC87"/>
    <w:rsid w:val="6CD4C2EE"/>
    <w:rsid w:val="6CF97D4D"/>
    <w:rsid w:val="6D07ED72"/>
    <w:rsid w:val="6DDC7B23"/>
    <w:rsid w:val="6E2657F4"/>
    <w:rsid w:val="6E3D4050"/>
    <w:rsid w:val="6E817371"/>
    <w:rsid w:val="6EEC561C"/>
    <w:rsid w:val="6EEF2174"/>
    <w:rsid w:val="6F393719"/>
    <w:rsid w:val="6F489EF4"/>
    <w:rsid w:val="6F56DA1C"/>
    <w:rsid w:val="7012CD29"/>
    <w:rsid w:val="706EF154"/>
    <w:rsid w:val="70E9EB82"/>
    <w:rsid w:val="712D5AE5"/>
    <w:rsid w:val="7137ACBE"/>
    <w:rsid w:val="71BCC422"/>
    <w:rsid w:val="71EC763C"/>
    <w:rsid w:val="724991F3"/>
    <w:rsid w:val="7257F514"/>
    <w:rsid w:val="72780132"/>
    <w:rsid w:val="728C5076"/>
    <w:rsid w:val="72979847"/>
    <w:rsid w:val="729A4B8D"/>
    <w:rsid w:val="72D59639"/>
    <w:rsid w:val="748A90B5"/>
    <w:rsid w:val="74A2E560"/>
    <w:rsid w:val="74EC09E0"/>
    <w:rsid w:val="74ED58F9"/>
    <w:rsid w:val="74F41DCC"/>
    <w:rsid w:val="75435F08"/>
    <w:rsid w:val="7633E4F4"/>
    <w:rsid w:val="763FEC9A"/>
    <w:rsid w:val="76E5B877"/>
    <w:rsid w:val="7712127B"/>
    <w:rsid w:val="7732905F"/>
    <w:rsid w:val="77869E54"/>
    <w:rsid w:val="77B21C27"/>
    <w:rsid w:val="7856031A"/>
    <w:rsid w:val="785638EA"/>
    <w:rsid w:val="78E68FB4"/>
    <w:rsid w:val="78F60423"/>
    <w:rsid w:val="7919B44F"/>
    <w:rsid w:val="795374EF"/>
    <w:rsid w:val="79659167"/>
    <w:rsid w:val="797FE0E9"/>
    <w:rsid w:val="79E71CFF"/>
    <w:rsid w:val="7AB2F381"/>
    <w:rsid w:val="7B69585A"/>
    <w:rsid w:val="7B8DDA9C"/>
    <w:rsid w:val="7C0DB20E"/>
    <w:rsid w:val="7C1C9DA3"/>
    <w:rsid w:val="7C395787"/>
    <w:rsid w:val="7C515511"/>
    <w:rsid w:val="7D313475"/>
    <w:rsid w:val="7D344BFF"/>
    <w:rsid w:val="7D6D720C"/>
    <w:rsid w:val="7DB93367"/>
    <w:rsid w:val="7DBB1EAF"/>
    <w:rsid w:val="7E709F05"/>
    <w:rsid w:val="7EE402A0"/>
    <w:rsid w:val="7EE8CB9D"/>
    <w:rsid w:val="7F340A77"/>
    <w:rsid w:val="7F7EA751"/>
    <w:rsid w:val="7FAC4121"/>
    <w:rsid w:val="7FC81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E2017"/>
  <w15:chartTrackingRefBased/>
  <w15:docId w15:val="{0A35720B-D0D8-4D49-B161-360B1CB8F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B3C25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526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5265"/>
    <w:pPr>
      <w:keepNext/>
      <w:keepLines/>
      <w:shd w:val="clear" w:color="auto" w:fill="D0CECE" w:themeFill="background2" w:themeFillShade="E6"/>
      <w:spacing w:before="360"/>
      <w:outlineLvl w:val="1"/>
    </w:pPr>
    <w:rPr>
      <w:rFonts w:eastAsiaTheme="majorEastAsia" w:cstheme="majorBidi"/>
      <w:b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0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56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56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831D3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12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40125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002E67"/>
  </w:style>
  <w:style w:type="character" w:styleId="eop" w:customStyle="1">
    <w:name w:val="eop"/>
    <w:basedOn w:val="DefaultParagraphFont"/>
    <w:rsid w:val="00002E67"/>
  </w:style>
  <w:style w:type="paragraph" w:styleId="paragraph" w:customStyle="1">
    <w:name w:val="paragraph"/>
    <w:basedOn w:val="Normal"/>
    <w:rsid w:val="008555CC"/>
    <w:pPr>
      <w:spacing w:beforeAutospacing="1" w:afterAutospacing="1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B177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B1772"/>
  </w:style>
  <w:style w:type="paragraph" w:styleId="Footer">
    <w:name w:val="footer"/>
    <w:basedOn w:val="Normal"/>
    <w:link w:val="FooterChar"/>
    <w:uiPriority w:val="99"/>
    <w:unhideWhenUsed/>
    <w:rsid w:val="008B177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B1772"/>
  </w:style>
  <w:style w:type="character" w:styleId="FollowedHyperlink">
    <w:name w:val="FollowedHyperlink"/>
    <w:basedOn w:val="DefaultParagraphFont"/>
    <w:uiPriority w:val="99"/>
    <w:semiHidden/>
    <w:unhideWhenUsed/>
    <w:rsid w:val="00CC6DF1"/>
    <w:rPr>
      <w:color w:val="954F72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FC5265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FC5265"/>
    <w:rPr>
      <w:rFonts w:ascii="Arial" w:hAnsi="Arial" w:eastAsiaTheme="majorEastAsia" w:cstheme="majorBidi"/>
      <w:b/>
      <w:szCs w:val="26"/>
      <w:shd w:val="clear" w:color="auto" w:fill="D0CECE" w:themeFill="background2" w:themeFillShade="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4BEF9-1622-41F1-8144-FA8E9DB4875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eanor Dillon</dc:creator>
  <keywords/>
  <dc:description/>
  <lastModifiedBy>Laura Haag</lastModifiedBy>
  <revision>31</revision>
  <lastPrinted>2024-08-28T15:12:00.0000000Z</lastPrinted>
  <dcterms:created xsi:type="dcterms:W3CDTF">2024-11-27T10:47:00.0000000Z</dcterms:created>
  <dcterms:modified xsi:type="dcterms:W3CDTF">2024-12-01T21:27:58.82402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15f0993cf3c42444253bb3626bbb4c9ae9089c96cc1faa11f2c33bde21f9af</vt:lpwstr>
  </property>
</Properties>
</file>